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EF1783" w14:textId="13406914" w:rsidR="002C2924" w:rsidRPr="0049524D" w:rsidRDefault="0049524D" w:rsidP="0049524D">
      <w:pPr>
        <w:pStyle w:val="Balk1"/>
      </w:pPr>
      <w:r w:rsidRPr="0049524D">
        <w:t>VERDİĞİM KARAR</w:t>
      </w:r>
      <w:r>
        <w:t xml:space="preserve"> 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2C2924" w:rsidRPr="00B12462" w14:paraId="4D93D1D0" w14:textId="77777777" w:rsidTr="00AD3A3D">
        <w:tc>
          <w:tcPr>
            <w:tcW w:w="2269" w:type="dxa"/>
          </w:tcPr>
          <w:p w14:paraId="2F9B60A7" w14:textId="77777777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12462">
              <w:rPr>
                <w:rFonts w:ascii="Times New Roman" w:hAnsi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14:paraId="76D7BDA8" w14:textId="77777777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12462">
              <w:rPr>
                <w:rFonts w:ascii="Times New Roman" w:hAnsi="Times New Roman"/>
                <w:sz w:val="24"/>
                <w:szCs w:val="24"/>
              </w:rPr>
              <w:t>Kariyer</w:t>
            </w:r>
          </w:p>
        </w:tc>
      </w:tr>
      <w:tr w:rsidR="002C2924" w:rsidRPr="00B12462" w14:paraId="7A4CCECE" w14:textId="77777777" w:rsidTr="00AD3A3D">
        <w:tc>
          <w:tcPr>
            <w:tcW w:w="2269" w:type="dxa"/>
          </w:tcPr>
          <w:p w14:paraId="3AE4F519" w14:textId="77777777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12462">
              <w:rPr>
                <w:rFonts w:ascii="Times New Roman" w:hAnsi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14:paraId="7C9BA66E" w14:textId="77777777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12462">
              <w:rPr>
                <w:rFonts w:ascii="Times New Roman" w:hAnsi="Times New Roman"/>
                <w:sz w:val="24"/>
                <w:szCs w:val="24"/>
              </w:rPr>
              <w:t>Kariyer Planlama</w:t>
            </w:r>
          </w:p>
        </w:tc>
      </w:tr>
      <w:tr w:rsidR="002C2924" w:rsidRPr="00B12462" w14:paraId="0B00B4D5" w14:textId="77777777" w:rsidTr="00AD3A3D">
        <w:tc>
          <w:tcPr>
            <w:tcW w:w="2269" w:type="dxa"/>
          </w:tcPr>
          <w:p w14:paraId="6FA6B6FC" w14:textId="77777777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12462">
              <w:rPr>
                <w:rFonts w:ascii="Times New Roman" w:hAnsi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14:paraId="69C6CF04" w14:textId="0B6D2E19" w:rsidR="002C2924" w:rsidRPr="00B12462" w:rsidRDefault="002C2924" w:rsidP="00B46F3B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2462">
              <w:rPr>
                <w:rFonts w:ascii="Times New Roman" w:hAnsi="Times New Roman"/>
                <w:sz w:val="24"/>
                <w:szCs w:val="24"/>
              </w:rPr>
              <w:t xml:space="preserve">Üst </w:t>
            </w:r>
            <w:r w:rsidR="00B46F3B" w:rsidRPr="00B12462">
              <w:rPr>
                <w:rFonts w:ascii="Times New Roman" w:hAnsi="Times New Roman"/>
                <w:sz w:val="24"/>
                <w:szCs w:val="24"/>
              </w:rPr>
              <w:t>öğretim kurumuna ya da iş yaşamına ilişkin kariyer kararını verir</w:t>
            </w:r>
            <w:r w:rsidRPr="00B12462">
              <w:rPr>
                <w:rFonts w:ascii="Times New Roman" w:hAnsi="Times New Roman"/>
                <w:sz w:val="24"/>
                <w:szCs w:val="24"/>
              </w:rPr>
              <w:t>.</w:t>
            </w:r>
            <w:r w:rsidR="00A86C1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12462">
              <w:rPr>
                <w:rFonts w:ascii="Times New Roman" w:hAnsi="Times New Roman"/>
                <w:sz w:val="24"/>
                <w:szCs w:val="24"/>
              </w:rPr>
              <w:t>/</w:t>
            </w:r>
            <w:r w:rsidR="00B46F3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12462">
              <w:rPr>
                <w:rFonts w:ascii="Times New Roman" w:hAnsi="Times New Roman"/>
                <w:sz w:val="24"/>
                <w:szCs w:val="24"/>
              </w:rPr>
              <w:t>27.</w:t>
            </w:r>
            <w:r w:rsidR="00B46F3B">
              <w:rPr>
                <w:rFonts w:ascii="Times New Roman" w:hAnsi="Times New Roman"/>
                <w:sz w:val="24"/>
                <w:szCs w:val="24"/>
              </w:rPr>
              <w:t xml:space="preserve"> H</w:t>
            </w:r>
            <w:r w:rsidRPr="00B12462">
              <w:rPr>
                <w:rFonts w:ascii="Times New Roman" w:hAnsi="Times New Roman"/>
                <w:sz w:val="24"/>
                <w:szCs w:val="24"/>
              </w:rPr>
              <w:t>afta</w:t>
            </w:r>
          </w:p>
        </w:tc>
      </w:tr>
      <w:tr w:rsidR="002C2924" w:rsidRPr="00B12462" w14:paraId="22C0DA67" w14:textId="77777777" w:rsidTr="00AD3A3D">
        <w:tc>
          <w:tcPr>
            <w:tcW w:w="2269" w:type="dxa"/>
          </w:tcPr>
          <w:p w14:paraId="352603D4" w14:textId="77777777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12462">
              <w:rPr>
                <w:rFonts w:ascii="Times New Roman" w:hAnsi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14:paraId="0E6DBB8D" w14:textId="03F056A8" w:rsidR="002C2924" w:rsidRPr="00B12462" w:rsidRDefault="002C2924" w:rsidP="00B46F3B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12462">
              <w:rPr>
                <w:rFonts w:ascii="Times New Roman" w:hAnsi="Times New Roman"/>
                <w:sz w:val="24"/>
                <w:szCs w:val="24"/>
              </w:rPr>
              <w:t>12.</w:t>
            </w:r>
            <w:r w:rsidR="00B46F3B">
              <w:rPr>
                <w:rFonts w:ascii="Times New Roman" w:hAnsi="Times New Roman"/>
                <w:sz w:val="24"/>
                <w:szCs w:val="24"/>
              </w:rPr>
              <w:t xml:space="preserve"> S</w:t>
            </w:r>
            <w:r w:rsidRPr="00B12462">
              <w:rPr>
                <w:rFonts w:ascii="Times New Roman" w:hAnsi="Times New Roman"/>
                <w:sz w:val="24"/>
                <w:szCs w:val="24"/>
              </w:rPr>
              <w:t xml:space="preserve">ınıf </w:t>
            </w:r>
          </w:p>
        </w:tc>
      </w:tr>
      <w:tr w:rsidR="002C2924" w:rsidRPr="00B12462" w14:paraId="34B0D389" w14:textId="77777777" w:rsidTr="00AD3A3D">
        <w:tc>
          <w:tcPr>
            <w:tcW w:w="2269" w:type="dxa"/>
          </w:tcPr>
          <w:p w14:paraId="5B877483" w14:textId="77777777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12462">
              <w:rPr>
                <w:rFonts w:ascii="Times New Roman" w:hAnsi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14:paraId="768DB049" w14:textId="7B6E1C3C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12462">
              <w:rPr>
                <w:rFonts w:ascii="Times New Roman" w:hAnsi="Times New Roman"/>
                <w:sz w:val="24"/>
                <w:szCs w:val="24"/>
              </w:rPr>
              <w:t>40</w:t>
            </w:r>
            <w:r w:rsidR="00B46F3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12462">
              <w:rPr>
                <w:rFonts w:ascii="Times New Roman" w:hAnsi="Times New Roman"/>
                <w:sz w:val="24"/>
                <w:szCs w:val="24"/>
              </w:rPr>
              <w:t>dk</w:t>
            </w:r>
            <w:proofErr w:type="spellEnd"/>
            <w:r w:rsidR="00B46F3B">
              <w:rPr>
                <w:rFonts w:ascii="Times New Roman" w:hAnsi="Times New Roman"/>
                <w:sz w:val="24"/>
                <w:szCs w:val="24"/>
              </w:rPr>
              <w:t xml:space="preserve"> (Bir ders saati) </w:t>
            </w:r>
          </w:p>
        </w:tc>
      </w:tr>
      <w:tr w:rsidR="002C2924" w:rsidRPr="00B12462" w14:paraId="25EB95B9" w14:textId="77777777" w:rsidTr="00AD3A3D">
        <w:tc>
          <w:tcPr>
            <w:tcW w:w="2269" w:type="dxa"/>
          </w:tcPr>
          <w:p w14:paraId="7EB001B6" w14:textId="77777777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12462">
              <w:rPr>
                <w:rFonts w:ascii="Times New Roman" w:hAnsi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14:paraId="67C4699B" w14:textId="77777777" w:rsidR="007B30F8" w:rsidRDefault="007B30F8" w:rsidP="007B30F8">
            <w:pPr>
              <w:numPr>
                <w:ilvl w:val="0"/>
                <w:numId w:val="30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1</w:t>
            </w:r>
          </w:p>
          <w:p w14:paraId="75144E6D" w14:textId="77777777" w:rsidR="007B30F8" w:rsidRDefault="007B30F8" w:rsidP="007B30F8">
            <w:pPr>
              <w:numPr>
                <w:ilvl w:val="0"/>
                <w:numId w:val="30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2</w:t>
            </w:r>
          </w:p>
          <w:p w14:paraId="271193C0" w14:textId="77777777" w:rsidR="007B30F8" w:rsidRDefault="007B30F8" w:rsidP="007B30F8">
            <w:pPr>
              <w:numPr>
                <w:ilvl w:val="0"/>
                <w:numId w:val="30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3</w:t>
            </w:r>
          </w:p>
          <w:p w14:paraId="685DF2CE" w14:textId="77777777" w:rsidR="007B30F8" w:rsidRDefault="007B30F8" w:rsidP="007B30F8">
            <w:pPr>
              <w:numPr>
                <w:ilvl w:val="0"/>
                <w:numId w:val="30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4</w:t>
            </w:r>
          </w:p>
          <w:p w14:paraId="7738C2AB" w14:textId="77777777" w:rsidR="007B30F8" w:rsidRDefault="007B30F8" w:rsidP="007B30F8">
            <w:pPr>
              <w:numPr>
                <w:ilvl w:val="0"/>
                <w:numId w:val="30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5</w:t>
            </w:r>
          </w:p>
          <w:p w14:paraId="413EA63E" w14:textId="0ED3F2DA" w:rsidR="002C2924" w:rsidRPr="00B12462" w:rsidRDefault="002C2924" w:rsidP="00B46F3B">
            <w:pPr>
              <w:numPr>
                <w:ilvl w:val="0"/>
                <w:numId w:val="30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2462">
              <w:rPr>
                <w:rFonts w:ascii="Times New Roman" w:hAnsi="Times New Roman"/>
                <w:sz w:val="24"/>
                <w:szCs w:val="24"/>
              </w:rPr>
              <w:t xml:space="preserve">Öğrenci sayısı kadar </w:t>
            </w:r>
            <w:r w:rsidR="00932415">
              <w:rPr>
                <w:rFonts w:ascii="Times New Roman" w:hAnsi="Times New Roman"/>
                <w:sz w:val="24"/>
                <w:szCs w:val="24"/>
              </w:rPr>
              <w:t>post-it (</w:t>
            </w:r>
            <w:r w:rsidRPr="00B12462">
              <w:rPr>
                <w:rFonts w:ascii="Times New Roman" w:hAnsi="Times New Roman"/>
                <w:sz w:val="24"/>
                <w:szCs w:val="24"/>
              </w:rPr>
              <w:t xml:space="preserve">yapışan not </w:t>
            </w:r>
            <w:r w:rsidR="00B46F3B" w:rsidRPr="00B12462">
              <w:rPr>
                <w:rFonts w:ascii="Times New Roman" w:hAnsi="Times New Roman"/>
                <w:sz w:val="24"/>
                <w:szCs w:val="24"/>
              </w:rPr>
              <w:t>kâğıdı</w:t>
            </w:r>
            <w:r w:rsidR="00932415"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52050708" w14:textId="37515068" w:rsidR="00932415" w:rsidRPr="00C972D7" w:rsidRDefault="00932415" w:rsidP="00C972D7">
            <w:pPr>
              <w:numPr>
                <w:ilvl w:val="0"/>
                <w:numId w:val="30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lem</w:t>
            </w:r>
          </w:p>
        </w:tc>
      </w:tr>
      <w:tr w:rsidR="002C2924" w:rsidRPr="00B12462" w14:paraId="4FB4F4DB" w14:textId="77777777" w:rsidTr="00AD3A3D">
        <w:tc>
          <w:tcPr>
            <w:tcW w:w="2269" w:type="dxa"/>
          </w:tcPr>
          <w:p w14:paraId="59DBAF8D" w14:textId="77777777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12462">
              <w:rPr>
                <w:rFonts w:ascii="Times New Roman" w:hAnsi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14:paraId="5BEA89CA" w14:textId="67DFC520" w:rsidR="002C2924" w:rsidRPr="00932415" w:rsidRDefault="00932415" w:rsidP="00932415">
            <w:pPr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32415">
              <w:rPr>
                <w:rFonts w:ascii="Times New Roman" w:hAnsi="Times New Roman"/>
                <w:sz w:val="24"/>
                <w:szCs w:val="24"/>
              </w:rPr>
              <w:t>Çalışma Yaprağı-1,</w:t>
            </w:r>
            <w:r w:rsidR="0038395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32415">
              <w:rPr>
                <w:rFonts w:ascii="Times New Roman" w:hAnsi="Times New Roman"/>
                <w:sz w:val="24"/>
                <w:szCs w:val="24"/>
              </w:rPr>
              <w:t>2,</w:t>
            </w:r>
            <w:r w:rsidR="0038395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32415">
              <w:rPr>
                <w:rFonts w:ascii="Times New Roman" w:hAnsi="Times New Roman"/>
                <w:sz w:val="24"/>
                <w:szCs w:val="24"/>
              </w:rPr>
              <w:t>3,</w:t>
            </w:r>
            <w:r w:rsidR="0038395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32415">
              <w:rPr>
                <w:rFonts w:ascii="Times New Roman" w:hAnsi="Times New Roman"/>
                <w:sz w:val="24"/>
                <w:szCs w:val="24"/>
              </w:rPr>
              <w:t>4,</w:t>
            </w:r>
            <w:r w:rsidR="0038395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819EA">
              <w:rPr>
                <w:rFonts w:ascii="Times New Roman" w:hAnsi="Times New Roman"/>
                <w:sz w:val="24"/>
                <w:szCs w:val="24"/>
              </w:rPr>
              <w:t>5</w:t>
            </w:r>
            <w:r w:rsidRPr="00932415">
              <w:rPr>
                <w:rFonts w:ascii="Times New Roman" w:hAnsi="Times New Roman"/>
                <w:sz w:val="24"/>
                <w:szCs w:val="24"/>
              </w:rPr>
              <w:t xml:space="preserve"> birer adet çoğaltılarak, Çalışma </w:t>
            </w:r>
            <w:r w:rsidR="008819EA">
              <w:rPr>
                <w:rFonts w:ascii="Times New Roman" w:hAnsi="Times New Roman"/>
                <w:sz w:val="24"/>
                <w:szCs w:val="24"/>
              </w:rPr>
              <w:t>Yaprağı-5</w:t>
            </w:r>
            <w:r w:rsidRPr="00932415">
              <w:rPr>
                <w:rFonts w:ascii="Times New Roman" w:hAnsi="Times New Roman"/>
                <w:sz w:val="24"/>
                <w:szCs w:val="24"/>
              </w:rPr>
              <w:t xml:space="preserve"> tahtanın</w:t>
            </w:r>
            <w:r w:rsidR="002C2924" w:rsidRPr="00932415">
              <w:rPr>
                <w:rFonts w:ascii="Times New Roman" w:hAnsi="Times New Roman"/>
                <w:sz w:val="24"/>
                <w:szCs w:val="24"/>
              </w:rPr>
              <w:t xml:space="preserve"> önüne gelecek </w:t>
            </w:r>
            <w:r w:rsidR="00B46F3B" w:rsidRPr="00932415">
              <w:rPr>
                <w:rFonts w:ascii="Times New Roman" w:hAnsi="Times New Roman"/>
                <w:sz w:val="24"/>
                <w:szCs w:val="24"/>
              </w:rPr>
              <w:t>şekilde</w:t>
            </w:r>
            <w:r w:rsidR="002C2924" w:rsidRPr="00932415">
              <w:rPr>
                <w:rFonts w:ascii="Times New Roman" w:hAnsi="Times New Roman"/>
                <w:sz w:val="24"/>
                <w:szCs w:val="24"/>
              </w:rPr>
              <w:t xml:space="preserve"> yere yapıştırılır.</w:t>
            </w:r>
          </w:p>
        </w:tc>
      </w:tr>
      <w:tr w:rsidR="002C2924" w:rsidRPr="00B12462" w14:paraId="6B94B8FC" w14:textId="77777777" w:rsidTr="00AD3A3D">
        <w:tc>
          <w:tcPr>
            <w:tcW w:w="2269" w:type="dxa"/>
          </w:tcPr>
          <w:p w14:paraId="6C2253AB" w14:textId="77777777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12462">
              <w:rPr>
                <w:rFonts w:ascii="Times New Roman" w:hAnsi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14:paraId="4E2268C4" w14:textId="5D4F0702" w:rsidR="002C2924" w:rsidRDefault="002C2924" w:rsidP="00B46F3B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u </w:t>
            </w:r>
            <w:r w:rsidR="00A86C18">
              <w:rPr>
                <w:rFonts w:ascii="Times New Roman" w:hAnsi="Times New Roman"/>
              </w:rPr>
              <w:t>haftaki etkinliğimizin amacının</w:t>
            </w:r>
            <w:r>
              <w:rPr>
                <w:rFonts w:ascii="Times New Roman" w:hAnsi="Times New Roman"/>
              </w:rPr>
              <w:t xml:space="preserve"> </w:t>
            </w:r>
            <w:r w:rsidRPr="00932415">
              <w:rPr>
                <w:rFonts w:ascii="Times New Roman" w:hAnsi="Times New Roman"/>
              </w:rPr>
              <w:t xml:space="preserve">üst öğrenim kurumlarına ya da iş yaşamına ilişkin kariyer kararını </w:t>
            </w:r>
            <w:r w:rsidR="00B46F3B" w:rsidRPr="00932415">
              <w:rPr>
                <w:rFonts w:ascii="Times New Roman" w:hAnsi="Times New Roman"/>
              </w:rPr>
              <w:t>vermek</w:t>
            </w:r>
            <w:r w:rsidR="00A86C18">
              <w:rPr>
                <w:rFonts w:ascii="Times New Roman" w:hAnsi="Times New Roman"/>
              </w:rPr>
              <w:t xml:space="preserve"> </w:t>
            </w:r>
            <w:r w:rsidR="00B46F3B">
              <w:rPr>
                <w:rFonts w:ascii="Times New Roman" w:hAnsi="Times New Roman"/>
              </w:rPr>
              <w:t>olduğu</w:t>
            </w:r>
            <w:r>
              <w:rPr>
                <w:rFonts w:ascii="Times New Roman" w:hAnsi="Times New Roman"/>
              </w:rPr>
              <w:t xml:space="preserve"> belirtilerek etkinliğe başlanır.</w:t>
            </w:r>
          </w:p>
          <w:p w14:paraId="3BCCAF65" w14:textId="3A5F1D9F" w:rsidR="00932415" w:rsidRDefault="00932415" w:rsidP="00B46F3B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e birer post-it dağıtılır ve aşağıdaki yönerge verilir:</w:t>
            </w:r>
          </w:p>
          <w:p w14:paraId="6E0042E3" w14:textId="3336C081" w:rsidR="00932415" w:rsidRPr="00932415" w:rsidRDefault="00932415" w:rsidP="00932415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932415">
              <w:rPr>
                <w:rFonts w:ascii="Times New Roman" w:hAnsi="Times New Roman"/>
                <w:i/>
              </w:rPr>
              <w:t>“</w:t>
            </w:r>
            <w:r w:rsidR="004A1600" w:rsidRPr="00932415">
              <w:rPr>
                <w:rFonts w:ascii="Times New Roman" w:hAnsi="Times New Roman"/>
                <w:i/>
              </w:rPr>
              <w:t>Evet</w:t>
            </w:r>
            <w:r w:rsidR="00BF0BB7" w:rsidRPr="00932415">
              <w:rPr>
                <w:rFonts w:ascii="Times New Roman" w:hAnsi="Times New Roman"/>
                <w:i/>
              </w:rPr>
              <w:t>, arkadaşlar birkaç haftadır kariyer karar verme süreci ile ilgili etkinlikler yapıyoruz</w:t>
            </w:r>
            <w:r w:rsidR="00BF0BB7">
              <w:rPr>
                <w:rFonts w:ascii="Times New Roman" w:hAnsi="Times New Roman"/>
                <w:i/>
              </w:rPr>
              <w:t>. Sizlerden</w:t>
            </w:r>
            <w:r w:rsidR="00BF0BB7" w:rsidRPr="00932415">
              <w:rPr>
                <w:rFonts w:ascii="Times New Roman" w:hAnsi="Times New Roman"/>
                <w:i/>
              </w:rPr>
              <w:t xml:space="preserve"> daha önceki yaptığımız etkinlikleri düşünerek üst öğrenim kurumlarına ya da iş yaşamına ilişkin kariyer kararınızı önünüzdeki post-itlere yazmanızı istiyorum.</w:t>
            </w:r>
            <w:r w:rsidR="00BF0BB7">
              <w:rPr>
                <w:rFonts w:ascii="Times New Roman" w:hAnsi="Times New Roman"/>
                <w:i/>
              </w:rPr>
              <w:t xml:space="preserve"> Böylece bu etkinlikte, aldığınız kariyer kararınızdan ne kadar emin olduğunuzu ele alacağız.</w:t>
            </w:r>
            <w:r w:rsidR="00BF0BB7" w:rsidRPr="00932415">
              <w:rPr>
                <w:rFonts w:ascii="Times New Roman" w:hAnsi="Times New Roman"/>
                <w:i/>
              </w:rPr>
              <w:t>”</w:t>
            </w:r>
          </w:p>
          <w:p w14:paraId="15399996" w14:textId="1E9CFBDD" w:rsidR="002C2924" w:rsidRDefault="003C2668" w:rsidP="00B46F3B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 kariyer kararlarını yazdıktan sonra gönüllü bir öğrenci seçilir ve sırayla yere yapıştırılan çalışma yapraklarından birincisinin başına geçmesi istenir ve aşağıdaki yönerge öğrencilerle paylaşılır:</w:t>
            </w:r>
          </w:p>
          <w:p w14:paraId="5DC5C5AA" w14:textId="23FF9C7E" w:rsidR="002C2924" w:rsidRDefault="00B46F3B" w:rsidP="00A86C18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</w:rPr>
              <w:t>“</w:t>
            </w:r>
            <w:r w:rsidR="00250800">
              <w:rPr>
                <w:rFonts w:ascii="Times New Roman" w:hAnsi="Times New Roman"/>
                <w:i/>
              </w:rPr>
              <w:t>Evet</w:t>
            </w:r>
            <w:r w:rsidR="002C2924">
              <w:rPr>
                <w:rFonts w:ascii="Times New Roman" w:hAnsi="Times New Roman"/>
                <w:i/>
              </w:rPr>
              <w:t xml:space="preserve"> gençler, haftalardır kariyer planlamanızı yapmaya çalışıyor</w:t>
            </w:r>
            <w:r w:rsidR="00383952">
              <w:rPr>
                <w:rFonts w:ascii="Times New Roman" w:hAnsi="Times New Roman"/>
                <w:i/>
              </w:rPr>
              <w:t>sun</w:t>
            </w:r>
            <w:r w:rsidR="002C2924">
              <w:rPr>
                <w:rFonts w:ascii="Times New Roman" w:hAnsi="Times New Roman"/>
                <w:i/>
              </w:rPr>
              <w:t xml:space="preserve">uz bu haftada </w:t>
            </w:r>
            <w:r w:rsidR="00250800">
              <w:rPr>
                <w:rFonts w:ascii="Times New Roman" w:hAnsi="Times New Roman"/>
                <w:i/>
              </w:rPr>
              <w:t xml:space="preserve">verdiğiniz </w:t>
            </w:r>
            <w:r w:rsidR="002C2924">
              <w:rPr>
                <w:rFonts w:ascii="Times New Roman" w:hAnsi="Times New Roman"/>
                <w:i/>
              </w:rPr>
              <w:t>kariyer kararı</w:t>
            </w:r>
            <w:r w:rsidR="00250800">
              <w:rPr>
                <w:rFonts w:ascii="Times New Roman" w:hAnsi="Times New Roman"/>
                <w:i/>
              </w:rPr>
              <w:t>ndan ne kadar emin olduğunuzu anlamak için bazı soruların yer aldığı kâğıtları</w:t>
            </w:r>
            <w:r w:rsidR="003C2668">
              <w:rPr>
                <w:rFonts w:ascii="Times New Roman" w:hAnsi="Times New Roman"/>
                <w:i/>
              </w:rPr>
              <w:t xml:space="preserve"> yere yapıştırdım. S</w:t>
            </w:r>
            <w:r w:rsidR="002C2924">
              <w:rPr>
                <w:rFonts w:ascii="Times New Roman" w:hAnsi="Times New Roman"/>
                <w:i/>
              </w:rPr>
              <w:t xml:space="preserve">izlerden yerdeki </w:t>
            </w:r>
            <w:r w:rsidR="00A86C18">
              <w:rPr>
                <w:rFonts w:ascii="Times New Roman" w:hAnsi="Times New Roman"/>
                <w:i/>
              </w:rPr>
              <w:t>kâğıtları</w:t>
            </w:r>
            <w:r w:rsidR="002C2924">
              <w:rPr>
                <w:rFonts w:ascii="Times New Roman" w:hAnsi="Times New Roman"/>
                <w:i/>
              </w:rPr>
              <w:t xml:space="preserve"> 1</w:t>
            </w:r>
            <w:r w:rsidR="003C2668">
              <w:rPr>
                <w:rFonts w:ascii="Times New Roman" w:hAnsi="Times New Roman"/>
                <w:i/>
              </w:rPr>
              <w:t>’den başlayı</w:t>
            </w:r>
            <w:r w:rsidR="008819EA">
              <w:rPr>
                <w:rFonts w:ascii="Times New Roman" w:hAnsi="Times New Roman"/>
                <w:i/>
              </w:rPr>
              <w:t>p 5</w:t>
            </w:r>
            <w:r w:rsidR="003C2668">
              <w:rPr>
                <w:rFonts w:ascii="Times New Roman" w:hAnsi="Times New Roman"/>
                <w:i/>
              </w:rPr>
              <w:t>’</w:t>
            </w:r>
            <w:r w:rsidR="008819EA">
              <w:rPr>
                <w:rFonts w:ascii="Times New Roman" w:hAnsi="Times New Roman"/>
                <w:i/>
              </w:rPr>
              <w:t>e</w:t>
            </w:r>
            <w:r w:rsidR="002C2924">
              <w:rPr>
                <w:rFonts w:ascii="Times New Roman" w:hAnsi="Times New Roman"/>
                <w:i/>
              </w:rPr>
              <w:t xml:space="preserve"> kadar adımlamanızı, her adımda </w:t>
            </w:r>
            <w:r w:rsidR="003C067E">
              <w:rPr>
                <w:rFonts w:ascii="Times New Roman" w:hAnsi="Times New Roman"/>
                <w:i/>
              </w:rPr>
              <w:t>kâğıdın</w:t>
            </w:r>
            <w:r w:rsidR="002C2924">
              <w:rPr>
                <w:rFonts w:ascii="Times New Roman" w:hAnsi="Times New Roman"/>
                <w:i/>
              </w:rPr>
              <w:t xml:space="preserve"> üzerinde yazan </w:t>
            </w:r>
            <w:r w:rsidR="003C2668">
              <w:rPr>
                <w:rFonts w:ascii="Times New Roman" w:hAnsi="Times New Roman"/>
                <w:i/>
              </w:rPr>
              <w:t>soruyu okumanızı ve o kâğıtta yazan soruyu cevapla</w:t>
            </w:r>
            <w:r w:rsidR="007B30F8">
              <w:rPr>
                <w:rFonts w:ascii="Times New Roman" w:hAnsi="Times New Roman"/>
                <w:i/>
              </w:rPr>
              <w:t>yıp</w:t>
            </w:r>
            <w:r w:rsidR="003C2668">
              <w:rPr>
                <w:rFonts w:ascii="Times New Roman" w:hAnsi="Times New Roman"/>
                <w:i/>
              </w:rPr>
              <w:t xml:space="preserve"> bir sonraki </w:t>
            </w:r>
            <w:r w:rsidR="004A1600">
              <w:rPr>
                <w:rFonts w:ascii="Times New Roman" w:hAnsi="Times New Roman"/>
                <w:i/>
              </w:rPr>
              <w:t>kâğıd</w:t>
            </w:r>
            <w:r w:rsidR="0049524D">
              <w:rPr>
                <w:rFonts w:ascii="Times New Roman" w:hAnsi="Times New Roman"/>
                <w:i/>
              </w:rPr>
              <w:t>ın yanına</w:t>
            </w:r>
            <w:r w:rsidR="003C2668">
              <w:rPr>
                <w:rFonts w:ascii="Times New Roman" w:hAnsi="Times New Roman"/>
                <w:i/>
              </w:rPr>
              <w:t xml:space="preserve"> yani soruya adım atmanızı istiyorum. S</w:t>
            </w:r>
            <w:r w:rsidR="00A86C18">
              <w:rPr>
                <w:rFonts w:ascii="Times New Roman" w:hAnsi="Times New Roman"/>
                <w:i/>
              </w:rPr>
              <w:t>on</w:t>
            </w:r>
            <w:r w:rsidR="002C2924">
              <w:rPr>
                <w:rFonts w:ascii="Times New Roman" w:hAnsi="Times New Roman"/>
                <w:i/>
              </w:rPr>
              <w:t xml:space="preserve"> </w:t>
            </w:r>
            <w:r w:rsidR="003C2668">
              <w:rPr>
                <w:rFonts w:ascii="Times New Roman" w:hAnsi="Times New Roman"/>
                <w:i/>
              </w:rPr>
              <w:t>kâğıda gelip son soruyu cevapladıktan sonra elinizdeki kararınızın yazılı olduğu post-</w:t>
            </w:r>
            <w:proofErr w:type="spellStart"/>
            <w:r w:rsidR="003C2668">
              <w:rPr>
                <w:rFonts w:ascii="Times New Roman" w:hAnsi="Times New Roman"/>
                <w:i/>
              </w:rPr>
              <w:t>it</w:t>
            </w:r>
            <w:r w:rsidR="00383952">
              <w:rPr>
                <w:rFonts w:ascii="Times New Roman" w:hAnsi="Times New Roman"/>
                <w:i/>
              </w:rPr>
              <w:t>’</w:t>
            </w:r>
            <w:r w:rsidR="003C2668">
              <w:rPr>
                <w:rFonts w:ascii="Times New Roman" w:hAnsi="Times New Roman"/>
                <w:i/>
              </w:rPr>
              <w:t>i</w:t>
            </w:r>
            <w:proofErr w:type="spellEnd"/>
            <w:r w:rsidR="003C2668">
              <w:rPr>
                <w:rFonts w:ascii="Times New Roman" w:hAnsi="Times New Roman"/>
                <w:i/>
              </w:rPr>
              <w:t xml:space="preserve"> tahtaya yapıştırmanızı istiyorum.”</w:t>
            </w:r>
          </w:p>
          <w:p w14:paraId="42CE6EDF" w14:textId="61473175" w:rsidR="002C2924" w:rsidRPr="00572018" w:rsidRDefault="003C2668" w:rsidP="00B46F3B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u süreç gönüllü 5-6 öğrenci ile devam ettirilir ve sonra aşağıdaki sorular öğrencilere yöneltilir.</w:t>
            </w:r>
          </w:p>
          <w:p w14:paraId="101B6A80" w14:textId="0A816BD6" w:rsidR="003C2668" w:rsidRDefault="003C2668" w:rsidP="007B30F8">
            <w:pPr>
              <w:pStyle w:val="ListeParagraf1"/>
              <w:numPr>
                <w:ilvl w:val="0"/>
                <w:numId w:val="34"/>
              </w:numPr>
              <w:spacing w:line="276" w:lineRule="auto"/>
              <w:ind w:firstLine="102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riyer karar verme aşamalarında cevaplandıramadığınız ya da cevaplandırmakta zorluk yaşadığınız adımlar oldu mu?</w:t>
            </w:r>
          </w:p>
          <w:p w14:paraId="490618C5" w14:textId="60AD96AB" w:rsidR="002C2924" w:rsidRDefault="003C2668" w:rsidP="007B30F8">
            <w:pPr>
              <w:pStyle w:val="ListeParagraf1"/>
              <w:numPr>
                <w:ilvl w:val="0"/>
                <w:numId w:val="34"/>
              </w:numPr>
              <w:spacing w:line="276" w:lineRule="auto"/>
              <w:ind w:firstLine="102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ha önceki etkinliklerde detaylı olarak ele aldığımız kariyer karar verme süreçlerini düşündüğünü</w:t>
            </w:r>
            <w:r w:rsidR="007B30F8">
              <w:rPr>
                <w:rFonts w:ascii="Times New Roman" w:hAnsi="Times New Roman"/>
              </w:rPr>
              <w:t>zde bu aşamalarda yaşadığınız zorluğun nedeni</w:t>
            </w:r>
            <w:r>
              <w:rPr>
                <w:rFonts w:ascii="Times New Roman" w:hAnsi="Times New Roman"/>
              </w:rPr>
              <w:t xml:space="preserve"> ne olabilir?</w:t>
            </w:r>
          </w:p>
          <w:p w14:paraId="7343CA4E" w14:textId="0718E1CA" w:rsidR="004A1600" w:rsidRPr="004A1600" w:rsidRDefault="004A1600" w:rsidP="007B30F8">
            <w:pPr>
              <w:pStyle w:val="ListeParagraf1"/>
              <w:numPr>
                <w:ilvl w:val="0"/>
                <w:numId w:val="34"/>
              </w:numPr>
              <w:spacing w:line="276" w:lineRule="auto"/>
              <w:ind w:hanging="4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Aldığınız üst öğretim kurumuna ya da iş yaşamına ilişkin kariyer kararınızla ilgili neler düşünüyorsunuz?</w:t>
            </w:r>
          </w:p>
          <w:p w14:paraId="23246646" w14:textId="77777777" w:rsidR="002C2924" w:rsidRDefault="004A1600" w:rsidP="004A1600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şağıdaki açıklama ile etkinlik sonlandırılır:</w:t>
            </w:r>
          </w:p>
          <w:p w14:paraId="029A1142" w14:textId="1D2E656C" w:rsidR="004A1600" w:rsidRPr="00BF0BB7" w:rsidRDefault="004A1600" w:rsidP="00BF0BB7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BF0BB7">
              <w:rPr>
                <w:rFonts w:ascii="Times New Roman" w:hAnsi="Times New Roman"/>
                <w:i/>
              </w:rPr>
              <w:t>“</w:t>
            </w:r>
            <w:r w:rsidR="00BF0BB7">
              <w:rPr>
                <w:rFonts w:ascii="Times New Roman" w:hAnsi="Times New Roman"/>
                <w:i/>
              </w:rPr>
              <w:t xml:space="preserve">Evet </w:t>
            </w:r>
            <w:r w:rsidR="00BF0BB7" w:rsidRPr="00932415">
              <w:rPr>
                <w:rFonts w:ascii="Times New Roman" w:hAnsi="Times New Roman"/>
                <w:i/>
              </w:rPr>
              <w:t>arkadaşlar</w:t>
            </w:r>
            <w:r w:rsidR="00BF0BB7">
              <w:rPr>
                <w:rFonts w:ascii="Times New Roman" w:hAnsi="Times New Roman"/>
                <w:i/>
              </w:rPr>
              <w:t>,</w:t>
            </w:r>
            <w:r w:rsidR="00BF0BB7" w:rsidRPr="00932415">
              <w:rPr>
                <w:rFonts w:ascii="Times New Roman" w:hAnsi="Times New Roman"/>
                <w:i/>
              </w:rPr>
              <w:t xml:space="preserve"> </w:t>
            </w:r>
            <w:r w:rsidR="00BF0BB7">
              <w:rPr>
                <w:rFonts w:ascii="Times New Roman" w:hAnsi="Times New Roman"/>
                <w:i/>
              </w:rPr>
              <w:t xml:space="preserve">bugünkü etkinliğimizde </w:t>
            </w:r>
            <w:r w:rsidR="00BF0BB7" w:rsidRPr="00932415">
              <w:rPr>
                <w:rFonts w:ascii="Times New Roman" w:hAnsi="Times New Roman"/>
                <w:i/>
              </w:rPr>
              <w:t>üst öğrenim kurumlarına ya da iş yaş</w:t>
            </w:r>
            <w:r w:rsidR="00BF0BB7">
              <w:rPr>
                <w:rFonts w:ascii="Times New Roman" w:hAnsi="Times New Roman"/>
                <w:i/>
              </w:rPr>
              <w:t xml:space="preserve">amına ilişkin kariyer kararınızdan ne kadar emin olduğunuz üzerinde durduk. </w:t>
            </w:r>
            <w:r w:rsidR="00BF0BB7" w:rsidRPr="00932415">
              <w:rPr>
                <w:rFonts w:ascii="Times New Roman" w:hAnsi="Times New Roman"/>
                <w:i/>
              </w:rPr>
              <w:t>”</w:t>
            </w:r>
          </w:p>
        </w:tc>
      </w:tr>
      <w:tr w:rsidR="002C2924" w:rsidRPr="00B12462" w14:paraId="10023B25" w14:textId="77777777" w:rsidTr="00AD3A3D">
        <w:tc>
          <w:tcPr>
            <w:tcW w:w="2269" w:type="dxa"/>
          </w:tcPr>
          <w:p w14:paraId="43899B9A" w14:textId="0F64731A" w:rsidR="002C2924" w:rsidRPr="00B12462" w:rsidRDefault="004A1600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Kazanım Değerlendirmesi:</w:t>
            </w:r>
          </w:p>
        </w:tc>
        <w:tc>
          <w:tcPr>
            <w:tcW w:w="7513" w:type="dxa"/>
          </w:tcPr>
          <w:p w14:paraId="11233DB0" w14:textId="6D40576B" w:rsidR="002C2924" w:rsidRPr="00B12462" w:rsidRDefault="004A1600" w:rsidP="006E3CF1">
            <w:pPr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ğrencilerden etkinlik sırasında cevaplamakta zorlandıkları sorular hakkında</w:t>
            </w:r>
            <w:r w:rsidR="006E3CF1">
              <w:rPr>
                <w:rFonts w:ascii="Times New Roman" w:hAnsi="Times New Roman"/>
                <w:sz w:val="24"/>
                <w:szCs w:val="24"/>
              </w:rPr>
              <w:t xml:space="preserve"> v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u sorulara cevap vermeleri</w:t>
            </w:r>
            <w:r w:rsidR="006E3CF1">
              <w:rPr>
                <w:rFonts w:ascii="Times New Roman" w:hAnsi="Times New Roman"/>
                <w:sz w:val="24"/>
                <w:szCs w:val="24"/>
              </w:rPr>
              <w:t>n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zo</w:t>
            </w:r>
            <w:r w:rsidR="006E3CF1">
              <w:rPr>
                <w:rFonts w:ascii="Times New Roman" w:hAnsi="Times New Roman"/>
                <w:sz w:val="24"/>
                <w:szCs w:val="24"/>
              </w:rPr>
              <w:t>rlaştıran faktörleri düşünmelerini istenir. Daha önceki haftalarda kariyer karar verme süreçlerini gözden geçirerek bu zorlukları aşmak için neler yapabilecekleri araştırmaları istenir.</w:t>
            </w:r>
          </w:p>
        </w:tc>
      </w:tr>
      <w:tr w:rsidR="002C2924" w:rsidRPr="00B12462" w14:paraId="70B7E639" w14:textId="77777777" w:rsidTr="00AD3A3D">
        <w:tc>
          <w:tcPr>
            <w:tcW w:w="2269" w:type="dxa"/>
          </w:tcPr>
          <w:p w14:paraId="40A3A261" w14:textId="65A5F47E" w:rsidR="002C2924" w:rsidRPr="00B12462" w:rsidRDefault="002C2924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12462">
              <w:rPr>
                <w:rFonts w:ascii="Times New Roman" w:hAnsi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513" w:type="dxa"/>
          </w:tcPr>
          <w:p w14:paraId="23566E46" w14:textId="77777777" w:rsidR="00C109E7" w:rsidRDefault="004A1600" w:rsidP="00C109E7">
            <w:pPr>
              <w:numPr>
                <w:ilvl w:val="0"/>
                <w:numId w:val="36"/>
              </w:num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ygulayıcı ö</w:t>
            </w:r>
            <w:r w:rsidR="0049524D">
              <w:rPr>
                <w:rFonts w:ascii="Times New Roman" w:hAnsi="Times New Roman"/>
                <w:sz w:val="24"/>
                <w:szCs w:val="24"/>
              </w:rPr>
              <w:t>ğrencilerin çalışma yapraklarının yanın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dım atarak tamamlamaları sırasında çalışma yapraklarında yer alan soruları diğer öğrencilerin duyması için sesli olarak paylaşır.</w:t>
            </w:r>
          </w:p>
          <w:p w14:paraId="1002F021" w14:textId="77777777" w:rsidR="00C109E7" w:rsidRDefault="00C109E7" w:rsidP="00AE601B">
            <w:pPr>
              <w:spacing w:before="240" w:line="276" w:lineRule="auto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14:paraId="600C1463" w14:textId="6E15DA5E" w:rsidR="00C109E7" w:rsidRDefault="00C109E7" w:rsidP="00C109E7">
            <w:pPr>
              <w:numPr>
                <w:ilvl w:val="0"/>
                <w:numId w:val="37"/>
              </w:numPr>
              <w:spacing w:after="0" w:line="276" w:lineRule="auto"/>
              <w:ind w:left="747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Hlk59776758"/>
            <w:r>
              <w:rPr>
                <w:rFonts w:ascii="Times New Roman" w:hAnsi="Times New Roman"/>
                <w:sz w:val="24"/>
                <w:szCs w:val="24"/>
              </w:rPr>
              <w:t xml:space="preserve">Çalışma yapraklarında yer alan sorular etkinlik sırasında daha sade bir dille yeniden ifade edilerek etkinlik basitleştirilebilir. </w:t>
            </w:r>
          </w:p>
          <w:p w14:paraId="1535F1D9" w14:textId="77777777" w:rsidR="00C109E7" w:rsidRDefault="00C109E7" w:rsidP="00C109E7">
            <w:pPr>
              <w:numPr>
                <w:ilvl w:val="0"/>
                <w:numId w:val="37"/>
              </w:numPr>
              <w:spacing w:after="0" w:line="276" w:lineRule="auto"/>
              <w:ind w:left="747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k</w:t>
            </w:r>
            <w:bookmarkStart w:id="1" w:name="_GoBack"/>
            <w:bookmarkEnd w:id="1"/>
            <w:r>
              <w:rPr>
                <w:rFonts w:ascii="Times New Roman" w:hAnsi="Times New Roman"/>
                <w:sz w:val="24"/>
                <w:szCs w:val="24"/>
              </w:rPr>
              <w:t xml:space="preserve">ları daha büyük boyutlarda ve puntolarda basılarak materyalde uyarlama yapılabilir. </w:t>
            </w:r>
          </w:p>
          <w:p w14:paraId="609935F5" w14:textId="33708432" w:rsidR="00C109E7" w:rsidRPr="00C109E7" w:rsidRDefault="00C109E7" w:rsidP="00C109E7">
            <w:pPr>
              <w:numPr>
                <w:ilvl w:val="0"/>
                <w:numId w:val="37"/>
              </w:numPr>
              <w:spacing w:after="0" w:line="276" w:lineRule="auto"/>
              <w:ind w:left="747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tkinliğin tahtada yapılması yerine öğrencilerin oturdukları yerden soruları sırayla cevaplamalarına izin verilerek etkinlik çeşitlendirilebilir. </w:t>
            </w:r>
            <w:bookmarkEnd w:id="0"/>
          </w:p>
        </w:tc>
      </w:tr>
      <w:tr w:rsidR="00B46F3B" w:rsidRPr="00B12462" w14:paraId="26F5116E" w14:textId="77777777" w:rsidTr="00AD3A3D">
        <w:tc>
          <w:tcPr>
            <w:tcW w:w="2269" w:type="dxa"/>
          </w:tcPr>
          <w:p w14:paraId="56E0A83E" w14:textId="10D79C6A" w:rsidR="00B46F3B" w:rsidRPr="00B12462" w:rsidRDefault="00B46F3B" w:rsidP="00BF2FB1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Etkinliği Geliştiren: </w:t>
            </w:r>
          </w:p>
        </w:tc>
        <w:tc>
          <w:tcPr>
            <w:tcW w:w="7513" w:type="dxa"/>
          </w:tcPr>
          <w:p w14:paraId="03A33356" w14:textId="6484BA74" w:rsidR="00B46F3B" w:rsidRPr="00B12462" w:rsidRDefault="00B46F3B" w:rsidP="00B46F3B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46F3B">
              <w:rPr>
                <w:rFonts w:ascii="Times New Roman" w:hAnsi="Times New Roman"/>
                <w:sz w:val="24"/>
                <w:szCs w:val="24"/>
              </w:rPr>
              <w:t>Filiz K</w:t>
            </w:r>
            <w:r w:rsidR="004A1600">
              <w:rPr>
                <w:rFonts w:ascii="Times New Roman" w:hAnsi="Times New Roman"/>
                <w:sz w:val="24"/>
                <w:szCs w:val="24"/>
              </w:rPr>
              <w:t>ılıç Sağlam-Etkinlik Düzenleme Kurulu</w:t>
            </w:r>
          </w:p>
        </w:tc>
      </w:tr>
    </w:tbl>
    <w:p w14:paraId="5A07F9F6" w14:textId="77777777" w:rsidR="002C2924" w:rsidRDefault="002C2924">
      <w:pPr>
        <w:rPr>
          <w:rFonts w:ascii="Times New Roman" w:hAnsi="Times New Roman"/>
          <w:b/>
          <w:bCs/>
          <w:sz w:val="24"/>
          <w:szCs w:val="26"/>
        </w:rPr>
      </w:pPr>
      <w:bookmarkStart w:id="2" w:name="_Toc45900416"/>
      <w:r>
        <w:br w:type="page"/>
      </w:r>
    </w:p>
    <w:p w14:paraId="7F0D49E0" w14:textId="77777777" w:rsidR="002C2924" w:rsidRDefault="002C2924" w:rsidP="00DA54E2">
      <w:pPr>
        <w:pStyle w:val="Balk2"/>
      </w:pPr>
    </w:p>
    <w:p w14:paraId="3BD80BB7" w14:textId="1E90D082" w:rsidR="002C2924" w:rsidRDefault="002C2924" w:rsidP="00572018">
      <w:pPr>
        <w:pStyle w:val="Balk2"/>
      </w:pPr>
      <w:r>
        <w:t>Çalışma Yaprağı</w:t>
      </w:r>
      <w:r w:rsidR="00B46F3B">
        <w:t>-</w:t>
      </w:r>
      <w:r>
        <w:t>1</w:t>
      </w:r>
    </w:p>
    <w:p w14:paraId="6A463056" w14:textId="77777777" w:rsidR="002C2924" w:rsidRPr="00572018" w:rsidRDefault="002C2924" w:rsidP="00572018"/>
    <w:p w14:paraId="21B950AD" w14:textId="77777777" w:rsidR="002C2924" w:rsidRPr="00572018" w:rsidRDefault="002C2924" w:rsidP="00572018">
      <w:pPr>
        <w:pStyle w:val="ListeParagraf1"/>
        <w:numPr>
          <w:ilvl w:val="0"/>
          <w:numId w:val="29"/>
        </w:numPr>
        <w:spacing w:line="276" w:lineRule="auto"/>
        <w:jc w:val="center"/>
        <w:rPr>
          <w:rFonts w:ascii="Times New Roman" w:hAnsi="Times New Roman"/>
          <w:i/>
          <w:sz w:val="96"/>
          <w:szCs w:val="96"/>
        </w:rPr>
      </w:pPr>
      <w:r w:rsidRPr="00572018">
        <w:rPr>
          <w:rFonts w:ascii="Times New Roman" w:hAnsi="Times New Roman"/>
          <w:i/>
          <w:sz w:val="96"/>
          <w:szCs w:val="96"/>
        </w:rPr>
        <w:t>ADIM</w:t>
      </w:r>
    </w:p>
    <w:p w14:paraId="61EA4227" w14:textId="77777777" w:rsidR="002C2924" w:rsidRDefault="002C2924" w:rsidP="00700C25">
      <w:pPr>
        <w:rPr>
          <w:rFonts w:ascii="Times New Roman" w:hAnsi="Times New Roman"/>
          <w:i/>
        </w:rPr>
      </w:pPr>
    </w:p>
    <w:p w14:paraId="6D1B0094" w14:textId="77777777" w:rsidR="00250800" w:rsidRDefault="00250800" w:rsidP="00250800">
      <w:pPr>
        <w:jc w:val="center"/>
        <w:rPr>
          <w:rFonts w:ascii="Times New Roman" w:hAnsi="Times New Roman"/>
          <w:i/>
          <w:sz w:val="96"/>
          <w:szCs w:val="96"/>
        </w:rPr>
      </w:pPr>
      <w:r>
        <w:rPr>
          <w:rFonts w:ascii="Times New Roman" w:hAnsi="Times New Roman"/>
          <w:i/>
          <w:sz w:val="96"/>
          <w:szCs w:val="96"/>
        </w:rPr>
        <w:t>ALDIĞIM KARAR İLE İLGİLİ KENDİMİ NASIL HİSSEDİYORUM?</w:t>
      </w:r>
    </w:p>
    <w:p w14:paraId="72F8C867" w14:textId="77777777" w:rsidR="002C2924" w:rsidRDefault="002C2924" w:rsidP="00700C25">
      <w:pPr>
        <w:rPr>
          <w:rFonts w:ascii="Times New Roman" w:hAnsi="Times New Roman"/>
          <w:i/>
        </w:rPr>
      </w:pPr>
    </w:p>
    <w:p w14:paraId="4D2D0962" w14:textId="77777777" w:rsidR="002C2924" w:rsidRDefault="002C2924" w:rsidP="00700C25">
      <w:pPr>
        <w:rPr>
          <w:rFonts w:ascii="Times New Roman" w:hAnsi="Times New Roman"/>
          <w:i/>
        </w:rPr>
      </w:pPr>
    </w:p>
    <w:p w14:paraId="53CDD914" w14:textId="77777777" w:rsidR="002C2924" w:rsidRDefault="002C2924" w:rsidP="00700C25">
      <w:pPr>
        <w:rPr>
          <w:rFonts w:ascii="Times New Roman" w:hAnsi="Times New Roman"/>
          <w:i/>
        </w:rPr>
      </w:pPr>
    </w:p>
    <w:p w14:paraId="1B0DC45C" w14:textId="77777777" w:rsidR="002C2924" w:rsidRDefault="002C2924" w:rsidP="00700C25">
      <w:pPr>
        <w:rPr>
          <w:rFonts w:ascii="Times New Roman" w:hAnsi="Times New Roman"/>
          <w:i/>
        </w:rPr>
      </w:pPr>
    </w:p>
    <w:p w14:paraId="7A32CD11" w14:textId="77777777" w:rsidR="002C2924" w:rsidRDefault="002C2924" w:rsidP="00700C25">
      <w:pPr>
        <w:rPr>
          <w:rFonts w:ascii="Times New Roman" w:hAnsi="Times New Roman"/>
          <w:i/>
        </w:rPr>
      </w:pPr>
    </w:p>
    <w:p w14:paraId="09F2089B" w14:textId="77777777" w:rsidR="002C2924" w:rsidRDefault="002C2924" w:rsidP="00700C25">
      <w:pPr>
        <w:rPr>
          <w:rFonts w:ascii="Times New Roman" w:hAnsi="Times New Roman"/>
          <w:i/>
        </w:rPr>
      </w:pPr>
    </w:p>
    <w:p w14:paraId="2540C680" w14:textId="77777777" w:rsidR="002C2924" w:rsidRDefault="002C2924" w:rsidP="00700C25">
      <w:pPr>
        <w:rPr>
          <w:rFonts w:ascii="Times New Roman" w:hAnsi="Times New Roman"/>
          <w:i/>
        </w:rPr>
      </w:pPr>
    </w:p>
    <w:p w14:paraId="410BEC13" w14:textId="77777777" w:rsidR="002C2924" w:rsidRDefault="002C2924" w:rsidP="00700C25">
      <w:pPr>
        <w:rPr>
          <w:rFonts w:ascii="Times New Roman" w:hAnsi="Times New Roman"/>
          <w:i/>
        </w:rPr>
      </w:pPr>
    </w:p>
    <w:p w14:paraId="016C6B00" w14:textId="77777777" w:rsidR="002C2924" w:rsidRDefault="002C2924" w:rsidP="00700C25">
      <w:pPr>
        <w:rPr>
          <w:rFonts w:ascii="Times New Roman" w:hAnsi="Times New Roman"/>
          <w:i/>
        </w:rPr>
      </w:pPr>
    </w:p>
    <w:p w14:paraId="3751872A" w14:textId="77777777" w:rsidR="002C2924" w:rsidRDefault="002C2924" w:rsidP="00700C25">
      <w:pPr>
        <w:rPr>
          <w:rFonts w:ascii="Times New Roman" w:hAnsi="Times New Roman"/>
          <w:i/>
        </w:rPr>
      </w:pPr>
    </w:p>
    <w:p w14:paraId="4DBB1785" w14:textId="77777777" w:rsidR="002C2924" w:rsidRDefault="002C2924" w:rsidP="00700C25">
      <w:pPr>
        <w:rPr>
          <w:rFonts w:ascii="Times New Roman" w:hAnsi="Times New Roman"/>
          <w:i/>
        </w:rPr>
      </w:pPr>
    </w:p>
    <w:p w14:paraId="1D8236A4" w14:textId="77777777" w:rsidR="002C2924" w:rsidRDefault="002C2924" w:rsidP="00700C25">
      <w:pPr>
        <w:rPr>
          <w:rFonts w:ascii="Times New Roman" w:hAnsi="Times New Roman"/>
          <w:i/>
        </w:rPr>
      </w:pPr>
    </w:p>
    <w:p w14:paraId="2776E595" w14:textId="77777777" w:rsidR="002C2924" w:rsidRDefault="002C2924" w:rsidP="00700C25">
      <w:pPr>
        <w:rPr>
          <w:rFonts w:ascii="Times New Roman" w:hAnsi="Times New Roman"/>
          <w:i/>
        </w:rPr>
      </w:pPr>
    </w:p>
    <w:p w14:paraId="17523ADB" w14:textId="77777777" w:rsidR="002C2924" w:rsidRDefault="002C2924" w:rsidP="00700C25">
      <w:pPr>
        <w:rPr>
          <w:rFonts w:ascii="Times New Roman" w:hAnsi="Times New Roman"/>
          <w:i/>
        </w:rPr>
      </w:pPr>
    </w:p>
    <w:p w14:paraId="55B3D4B6" w14:textId="7A69EA4E" w:rsidR="002C2924" w:rsidRDefault="00250800" w:rsidP="00D94794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  <w:r w:rsidR="00B46F3B">
        <w:rPr>
          <w:rFonts w:ascii="Times New Roman" w:hAnsi="Times New Roman"/>
          <w:b/>
        </w:rPr>
        <w:t>Çalışma Yaprağı-</w:t>
      </w:r>
      <w:r w:rsidR="00B46F3B" w:rsidRPr="00B46F3B">
        <w:rPr>
          <w:rFonts w:ascii="Times New Roman" w:hAnsi="Times New Roman"/>
          <w:b/>
        </w:rPr>
        <w:t>2</w:t>
      </w:r>
    </w:p>
    <w:p w14:paraId="4C4EA161" w14:textId="77777777" w:rsidR="007B30F8" w:rsidRPr="00B46F3B" w:rsidRDefault="007B30F8" w:rsidP="00D94794">
      <w:pPr>
        <w:jc w:val="center"/>
        <w:rPr>
          <w:rFonts w:ascii="Times New Roman" w:hAnsi="Times New Roman"/>
          <w:b/>
        </w:rPr>
      </w:pPr>
    </w:p>
    <w:p w14:paraId="6EF41F4F" w14:textId="77777777" w:rsidR="002C2924" w:rsidRPr="00D94794" w:rsidRDefault="002C2924" w:rsidP="00D94794">
      <w:pPr>
        <w:jc w:val="center"/>
        <w:rPr>
          <w:rFonts w:ascii="Times New Roman" w:hAnsi="Times New Roman"/>
          <w:i/>
          <w:sz w:val="96"/>
          <w:szCs w:val="96"/>
        </w:rPr>
      </w:pPr>
      <w:r w:rsidRPr="00D94794">
        <w:rPr>
          <w:rFonts w:ascii="Times New Roman" w:hAnsi="Times New Roman"/>
          <w:i/>
          <w:sz w:val="96"/>
          <w:szCs w:val="96"/>
        </w:rPr>
        <w:t>2.ADIM</w:t>
      </w:r>
    </w:p>
    <w:p w14:paraId="464913D7" w14:textId="77777777" w:rsidR="002C2924" w:rsidRDefault="002C2924" w:rsidP="00700C25">
      <w:pPr>
        <w:rPr>
          <w:rFonts w:ascii="Times New Roman" w:hAnsi="Times New Roman"/>
          <w:i/>
        </w:rPr>
      </w:pPr>
    </w:p>
    <w:p w14:paraId="49503B00" w14:textId="2DD9A471" w:rsidR="00250800" w:rsidRPr="00D94794" w:rsidRDefault="00250800" w:rsidP="00250800">
      <w:pPr>
        <w:jc w:val="center"/>
        <w:rPr>
          <w:rFonts w:ascii="Times New Roman" w:hAnsi="Times New Roman"/>
          <w:i/>
          <w:sz w:val="96"/>
          <w:szCs w:val="96"/>
        </w:rPr>
      </w:pPr>
      <w:r>
        <w:rPr>
          <w:rFonts w:ascii="Times New Roman" w:hAnsi="Times New Roman"/>
          <w:i/>
          <w:sz w:val="96"/>
          <w:szCs w:val="96"/>
        </w:rPr>
        <w:t>ÇEVRENDEKİLERİN ALDIĞIN KARARA TEPKİLERİ NE OLDU?</w:t>
      </w:r>
    </w:p>
    <w:p w14:paraId="7C8AF69E" w14:textId="77777777" w:rsidR="002C2924" w:rsidRDefault="002C2924" w:rsidP="00700C25">
      <w:pPr>
        <w:rPr>
          <w:rFonts w:ascii="Times New Roman" w:hAnsi="Times New Roman"/>
          <w:i/>
        </w:rPr>
      </w:pPr>
    </w:p>
    <w:p w14:paraId="7A241197" w14:textId="77777777" w:rsidR="002C2924" w:rsidRDefault="002C2924" w:rsidP="00700C25">
      <w:pPr>
        <w:rPr>
          <w:rFonts w:ascii="Times New Roman" w:hAnsi="Times New Roman"/>
          <w:i/>
        </w:rPr>
      </w:pPr>
    </w:p>
    <w:p w14:paraId="54C3DA58" w14:textId="77777777" w:rsidR="002C2924" w:rsidRDefault="002C2924" w:rsidP="00700C25">
      <w:pPr>
        <w:rPr>
          <w:rFonts w:ascii="Times New Roman" w:hAnsi="Times New Roman"/>
          <w:i/>
        </w:rPr>
      </w:pPr>
    </w:p>
    <w:p w14:paraId="789C51FC" w14:textId="77777777" w:rsidR="002C2924" w:rsidRDefault="002C2924" w:rsidP="00700C25">
      <w:pPr>
        <w:rPr>
          <w:rFonts w:ascii="Times New Roman" w:hAnsi="Times New Roman"/>
          <w:i/>
        </w:rPr>
      </w:pPr>
    </w:p>
    <w:p w14:paraId="20021F98" w14:textId="77777777" w:rsidR="002C2924" w:rsidRDefault="002C2924" w:rsidP="00700C25">
      <w:pPr>
        <w:rPr>
          <w:rFonts w:ascii="Times New Roman" w:hAnsi="Times New Roman"/>
          <w:i/>
        </w:rPr>
      </w:pPr>
    </w:p>
    <w:p w14:paraId="0C82C531" w14:textId="77777777" w:rsidR="002C2924" w:rsidRDefault="002C2924" w:rsidP="00700C25">
      <w:pPr>
        <w:rPr>
          <w:rFonts w:ascii="Times New Roman" w:hAnsi="Times New Roman"/>
          <w:i/>
        </w:rPr>
      </w:pPr>
    </w:p>
    <w:p w14:paraId="0FD39A68" w14:textId="77777777" w:rsidR="002C2924" w:rsidRDefault="002C2924" w:rsidP="00700C25">
      <w:pPr>
        <w:rPr>
          <w:rFonts w:ascii="Times New Roman" w:hAnsi="Times New Roman"/>
          <w:i/>
        </w:rPr>
      </w:pPr>
    </w:p>
    <w:p w14:paraId="43D744B3" w14:textId="77777777" w:rsidR="002C2924" w:rsidRDefault="002C2924" w:rsidP="00700C25">
      <w:pPr>
        <w:rPr>
          <w:rFonts w:ascii="Times New Roman" w:hAnsi="Times New Roman"/>
          <w:i/>
        </w:rPr>
      </w:pPr>
    </w:p>
    <w:p w14:paraId="3473545B" w14:textId="77777777" w:rsidR="002C2924" w:rsidRDefault="002C2924" w:rsidP="00700C25">
      <w:pPr>
        <w:rPr>
          <w:rFonts w:ascii="Times New Roman" w:hAnsi="Times New Roman"/>
          <w:i/>
        </w:rPr>
      </w:pPr>
    </w:p>
    <w:p w14:paraId="4777EBEB" w14:textId="77777777" w:rsidR="002C2924" w:rsidRDefault="002C2924" w:rsidP="00700C25">
      <w:pPr>
        <w:rPr>
          <w:rFonts w:ascii="Times New Roman" w:hAnsi="Times New Roman"/>
          <w:i/>
        </w:rPr>
      </w:pPr>
    </w:p>
    <w:p w14:paraId="5EA26D70" w14:textId="77777777" w:rsidR="002C2924" w:rsidRDefault="002C2924" w:rsidP="00700C25">
      <w:pPr>
        <w:rPr>
          <w:rFonts w:ascii="Times New Roman" w:hAnsi="Times New Roman"/>
          <w:i/>
        </w:rPr>
      </w:pPr>
    </w:p>
    <w:p w14:paraId="184D3E14" w14:textId="77777777" w:rsidR="002C2924" w:rsidRDefault="002C2924" w:rsidP="00700C25">
      <w:pPr>
        <w:rPr>
          <w:rFonts w:ascii="Times New Roman" w:hAnsi="Times New Roman"/>
          <w:i/>
        </w:rPr>
      </w:pPr>
    </w:p>
    <w:p w14:paraId="66533751" w14:textId="77777777" w:rsidR="002C2924" w:rsidRDefault="002C2924" w:rsidP="00700C25">
      <w:pPr>
        <w:rPr>
          <w:rFonts w:ascii="Times New Roman" w:hAnsi="Times New Roman"/>
          <w:i/>
        </w:rPr>
      </w:pPr>
    </w:p>
    <w:p w14:paraId="217E0528" w14:textId="77777777" w:rsidR="002C2924" w:rsidRDefault="002C2924" w:rsidP="00700C25">
      <w:pPr>
        <w:rPr>
          <w:rFonts w:ascii="Times New Roman" w:hAnsi="Times New Roman"/>
          <w:i/>
        </w:rPr>
      </w:pPr>
    </w:p>
    <w:p w14:paraId="7A988421" w14:textId="77777777" w:rsidR="002C2924" w:rsidRDefault="002C2924" w:rsidP="00700C25">
      <w:pPr>
        <w:rPr>
          <w:rFonts w:ascii="Times New Roman" w:hAnsi="Times New Roman"/>
          <w:i/>
        </w:rPr>
      </w:pPr>
    </w:p>
    <w:p w14:paraId="4811D375" w14:textId="77777777" w:rsidR="002C2924" w:rsidRDefault="002C2924" w:rsidP="00700C25">
      <w:pPr>
        <w:rPr>
          <w:rFonts w:ascii="Times New Roman" w:hAnsi="Times New Roman"/>
          <w:i/>
        </w:rPr>
      </w:pPr>
    </w:p>
    <w:p w14:paraId="2B68F1A8" w14:textId="6579CEF0" w:rsidR="002C2924" w:rsidRPr="00B46F3B" w:rsidRDefault="00250800" w:rsidP="00D54F19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  <w:r w:rsidR="00B46F3B">
        <w:rPr>
          <w:rFonts w:ascii="Times New Roman" w:hAnsi="Times New Roman"/>
          <w:b/>
        </w:rPr>
        <w:t>Çalışma Yaprağı-</w:t>
      </w:r>
      <w:r w:rsidR="00B46F3B" w:rsidRPr="00B46F3B">
        <w:rPr>
          <w:rFonts w:ascii="Times New Roman" w:hAnsi="Times New Roman"/>
          <w:b/>
        </w:rPr>
        <w:t>3</w:t>
      </w:r>
    </w:p>
    <w:p w14:paraId="740B8D46" w14:textId="77777777" w:rsidR="002C2924" w:rsidRDefault="002C2924" w:rsidP="00D54F19">
      <w:pPr>
        <w:jc w:val="center"/>
        <w:rPr>
          <w:rFonts w:ascii="Times New Roman" w:hAnsi="Times New Roman"/>
          <w:i/>
        </w:rPr>
      </w:pPr>
    </w:p>
    <w:p w14:paraId="1D22905A" w14:textId="04BBB838" w:rsidR="007B30F8" w:rsidRPr="00D54F19" w:rsidRDefault="002C2924" w:rsidP="0049524D">
      <w:pPr>
        <w:jc w:val="center"/>
        <w:rPr>
          <w:rFonts w:ascii="Times New Roman" w:hAnsi="Times New Roman"/>
          <w:i/>
          <w:sz w:val="96"/>
          <w:szCs w:val="96"/>
        </w:rPr>
      </w:pPr>
      <w:r w:rsidRPr="00D54F19">
        <w:rPr>
          <w:rFonts w:ascii="Times New Roman" w:hAnsi="Times New Roman"/>
          <w:i/>
          <w:sz w:val="96"/>
          <w:szCs w:val="96"/>
        </w:rPr>
        <w:t>3.ADIM</w:t>
      </w:r>
    </w:p>
    <w:p w14:paraId="372251CC" w14:textId="1CEBDE1F" w:rsidR="00250800" w:rsidRDefault="00250800" w:rsidP="0049524D">
      <w:pPr>
        <w:spacing w:before="240"/>
        <w:jc w:val="center"/>
        <w:rPr>
          <w:rFonts w:ascii="Times New Roman" w:hAnsi="Times New Roman"/>
          <w:i/>
          <w:sz w:val="72"/>
          <w:szCs w:val="72"/>
        </w:rPr>
      </w:pPr>
      <w:r>
        <w:rPr>
          <w:rFonts w:ascii="Times New Roman" w:hAnsi="Times New Roman"/>
          <w:i/>
          <w:sz w:val="72"/>
          <w:szCs w:val="72"/>
        </w:rPr>
        <w:t xml:space="preserve">ALDIĞIN KARARLA İLGİLİ YAPILMASI GEREKENLERİ YAPIYOR MUSUN </w:t>
      </w:r>
    </w:p>
    <w:p w14:paraId="3AA8BE6D" w14:textId="77777777" w:rsidR="00250800" w:rsidRDefault="00250800" w:rsidP="00250800">
      <w:pPr>
        <w:jc w:val="center"/>
        <w:rPr>
          <w:rFonts w:ascii="Times New Roman" w:hAnsi="Times New Roman"/>
          <w:i/>
          <w:sz w:val="72"/>
          <w:szCs w:val="72"/>
        </w:rPr>
      </w:pPr>
      <w:r>
        <w:rPr>
          <w:rFonts w:ascii="Times New Roman" w:hAnsi="Times New Roman"/>
          <w:i/>
          <w:sz w:val="72"/>
          <w:szCs w:val="72"/>
        </w:rPr>
        <w:t xml:space="preserve">YA DA </w:t>
      </w:r>
    </w:p>
    <w:p w14:paraId="769E21BA" w14:textId="77777777" w:rsidR="00250800" w:rsidRPr="00A03391" w:rsidRDefault="00250800" w:rsidP="00250800">
      <w:pPr>
        <w:jc w:val="center"/>
        <w:rPr>
          <w:rFonts w:ascii="Times New Roman" w:hAnsi="Times New Roman"/>
          <w:i/>
          <w:sz w:val="72"/>
          <w:szCs w:val="72"/>
        </w:rPr>
      </w:pPr>
      <w:r>
        <w:rPr>
          <w:rFonts w:ascii="Times New Roman" w:hAnsi="Times New Roman"/>
          <w:i/>
          <w:sz w:val="72"/>
          <w:szCs w:val="72"/>
        </w:rPr>
        <w:t>KAÇINIYOR MUSUN?</w:t>
      </w:r>
    </w:p>
    <w:p w14:paraId="7EF5A8FB" w14:textId="77777777" w:rsidR="002C2924" w:rsidRDefault="002C2924" w:rsidP="00D54F19">
      <w:pPr>
        <w:jc w:val="center"/>
        <w:rPr>
          <w:rFonts w:ascii="Times New Roman" w:hAnsi="Times New Roman"/>
          <w:i/>
          <w:sz w:val="96"/>
          <w:szCs w:val="96"/>
        </w:rPr>
      </w:pPr>
    </w:p>
    <w:p w14:paraId="31609A73" w14:textId="77777777" w:rsidR="002C2924" w:rsidRDefault="002C2924" w:rsidP="00D54F19">
      <w:pPr>
        <w:jc w:val="center"/>
        <w:rPr>
          <w:rFonts w:ascii="Times New Roman" w:hAnsi="Times New Roman"/>
          <w:i/>
          <w:sz w:val="96"/>
          <w:szCs w:val="96"/>
        </w:rPr>
      </w:pPr>
    </w:p>
    <w:p w14:paraId="6211EB97" w14:textId="77777777" w:rsidR="002C2924" w:rsidRDefault="002C2924" w:rsidP="00D54F19">
      <w:pPr>
        <w:jc w:val="center"/>
        <w:rPr>
          <w:rFonts w:ascii="Times New Roman" w:hAnsi="Times New Roman"/>
          <w:i/>
          <w:sz w:val="96"/>
          <w:szCs w:val="96"/>
        </w:rPr>
      </w:pPr>
    </w:p>
    <w:p w14:paraId="6487FA70" w14:textId="77777777" w:rsidR="002C2924" w:rsidRDefault="002C2924" w:rsidP="00D54F19">
      <w:pPr>
        <w:jc w:val="center"/>
        <w:rPr>
          <w:rFonts w:ascii="Times New Roman" w:hAnsi="Times New Roman"/>
          <w:i/>
          <w:sz w:val="96"/>
          <w:szCs w:val="96"/>
        </w:rPr>
      </w:pPr>
    </w:p>
    <w:p w14:paraId="55E274AF" w14:textId="52087D2C" w:rsidR="002C2924" w:rsidRDefault="00250800" w:rsidP="00D54F19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B46F3B">
        <w:rPr>
          <w:rFonts w:ascii="Times New Roman" w:hAnsi="Times New Roman"/>
          <w:b/>
          <w:sz w:val="24"/>
          <w:szCs w:val="24"/>
        </w:rPr>
        <w:t>Çalışma Yaprağı-</w:t>
      </w:r>
      <w:r w:rsidR="00B46F3B" w:rsidRPr="00B46F3B">
        <w:rPr>
          <w:rFonts w:ascii="Times New Roman" w:hAnsi="Times New Roman"/>
          <w:b/>
          <w:sz w:val="24"/>
          <w:szCs w:val="24"/>
        </w:rPr>
        <w:t>4</w:t>
      </w:r>
    </w:p>
    <w:p w14:paraId="2AB6EED5" w14:textId="77777777" w:rsidR="007B30F8" w:rsidRPr="00B46F3B" w:rsidRDefault="007B30F8" w:rsidP="00D54F1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BA34B44" w14:textId="77777777" w:rsidR="002C2924" w:rsidRDefault="002C2924" w:rsidP="00D54F19">
      <w:pPr>
        <w:jc w:val="center"/>
        <w:rPr>
          <w:rFonts w:ascii="Times New Roman" w:hAnsi="Times New Roman"/>
          <w:i/>
          <w:sz w:val="72"/>
          <w:szCs w:val="72"/>
        </w:rPr>
      </w:pPr>
      <w:r w:rsidRPr="00D54F19">
        <w:rPr>
          <w:rFonts w:ascii="Times New Roman" w:hAnsi="Times New Roman"/>
          <w:i/>
          <w:sz w:val="72"/>
          <w:szCs w:val="72"/>
        </w:rPr>
        <w:t>4.ADIM</w:t>
      </w:r>
    </w:p>
    <w:p w14:paraId="728B6CE8" w14:textId="77777777" w:rsidR="002C2924" w:rsidRPr="00D54F19" w:rsidRDefault="002C2924" w:rsidP="00D54F19">
      <w:pPr>
        <w:jc w:val="center"/>
        <w:rPr>
          <w:rFonts w:ascii="Times New Roman" w:hAnsi="Times New Roman"/>
          <w:i/>
          <w:sz w:val="72"/>
          <w:szCs w:val="72"/>
        </w:rPr>
      </w:pPr>
    </w:p>
    <w:p w14:paraId="416F4180" w14:textId="31169767" w:rsidR="00250800" w:rsidRDefault="008819EA" w:rsidP="00250800">
      <w:pPr>
        <w:jc w:val="center"/>
        <w:rPr>
          <w:rFonts w:ascii="Times New Roman" w:hAnsi="Times New Roman"/>
          <w:i/>
        </w:rPr>
      </w:pPr>
      <w:r>
        <w:rPr>
          <w:rFonts w:ascii="Times New Roman" w:hAnsi="Times New Roman"/>
          <w:i/>
          <w:sz w:val="144"/>
          <w:szCs w:val="144"/>
        </w:rPr>
        <w:t>VERDİĞİN KARARDAN</w:t>
      </w:r>
      <w:r w:rsidR="00250800">
        <w:rPr>
          <w:rFonts w:ascii="Times New Roman" w:hAnsi="Times New Roman"/>
          <w:i/>
          <w:sz w:val="144"/>
          <w:szCs w:val="144"/>
        </w:rPr>
        <w:t xml:space="preserve"> MEMNUN MUSUN?</w:t>
      </w:r>
    </w:p>
    <w:p w14:paraId="0208065A" w14:textId="3A7726E6" w:rsidR="002C2924" w:rsidRDefault="002C2924" w:rsidP="00D54F19">
      <w:pPr>
        <w:jc w:val="center"/>
        <w:rPr>
          <w:rFonts w:ascii="Times New Roman" w:hAnsi="Times New Roman"/>
          <w:i/>
          <w:sz w:val="72"/>
          <w:szCs w:val="72"/>
        </w:rPr>
      </w:pPr>
    </w:p>
    <w:p w14:paraId="08E86CC9" w14:textId="77777777" w:rsidR="002C2924" w:rsidRPr="00D54F19" w:rsidRDefault="002C2924" w:rsidP="00D54F19">
      <w:pPr>
        <w:jc w:val="center"/>
        <w:rPr>
          <w:rFonts w:ascii="Times New Roman" w:hAnsi="Times New Roman"/>
          <w:i/>
          <w:sz w:val="72"/>
          <w:szCs w:val="72"/>
        </w:rPr>
      </w:pPr>
    </w:p>
    <w:p w14:paraId="1C980CD3" w14:textId="521947E6" w:rsidR="002C2924" w:rsidRPr="00D54F19" w:rsidRDefault="002C2924" w:rsidP="00932415">
      <w:pPr>
        <w:jc w:val="center"/>
        <w:rPr>
          <w:rFonts w:ascii="Times New Roman" w:hAnsi="Times New Roman"/>
          <w:i/>
          <w:sz w:val="72"/>
          <w:szCs w:val="72"/>
        </w:rPr>
      </w:pPr>
      <w:r w:rsidRPr="00D54F19">
        <w:rPr>
          <w:rFonts w:ascii="Times New Roman" w:hAnsi="Times New Roman"/>
          <w:i/>
          <w:sz w:val="72"/>
          <w:szCs w:val="72"/>
        </w:rPr>
        <w:t xml:space="preserve"> </w:t>
      </w:r>
    </w:p>
    <w:p w14:paraId="1030B566" w14:textId="77777777" w:rsidR="002C2924" w:rsidRPr="00D54F19" w:rsidRDefault="002C2924" w:rsidP="00D54F19">
      <w:pPr>
        <w:jc w:val="center"/>
        <w:rPr>
          <w:rFonts w:ascii="Times New Roman" w:hAnsi="Times New Roman"/>
          <w:i/>
          <w:sz w:val="24"/>
          <w:szCs w:val="24"/>
        </w:rPr>
      </w:pPr>
    </w:p>
    <w:p w14:paraId="37ABCD1E" w14:textId="77777777" w:rsidR="002C2924" w:rsidRDefault="002C2924" w:rsidP="00700C25">
      <w:pPr>
        <w:rPr>
          <w:rFonts w:ascii="Times New Roman" w:hAnsi="Times New Roman"/>
          <w:i/>
        </w:rPr>
      </w:pPr>
    </w:p>
    <w:p w14:paraId="7F812A66" w14:textId="46F51FCB" w:rsidR="002C2924" w:rsidRDefault="00932415" w:rsidP="00A03391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  <w:r w:rsidR="00B46F3B">
        <w:rPr>
          <w:rFonts w:ascii="Times New Roman" w:hAnsi="Times New Roman"/>
          <w:b/>
        </w:rPr>
        <w:t>Çalışma Yaprağı-</w:t>
      </w:r>
      <w:r w:rsidR="00B46F3B" w:rsidRPr="00B46F3B">
        <w:rPr>
          <w:rFonts w:ascii="Times New Roman" w:hAnsi="Times New Roman"/>
          <w:b/>
        </w:rPr>
        <w:t>5</w:t>
      </w:r>
    </w:p>
    <w:p w14:paraId="44D19459" w14:textId="77777777" w:rsidR="007B30F8" w:rsidRPr="00B46F3B" w:rsidRDefault="007B30F8" w:rsidP="00A03391">
      <w:pPr>
        <w:jc w:val="center"/>
        <w:rPr>
          <w:rFonts w:ascii="Times New Roman" w:hAnsi="Times New Roman"/>
          <w:b/>
        </w:rPr>
      </w:pPr>
    </w:p>
    <w:p w14:paraId="19449380" w14:textId="69DDA97F" w:rsidR="002C2924" w:rsidRDefault="002C2924" w:rsidP="00A03391">
      <w:pPr>
        <w:jc w:val="center"/>
        <w:rPr>
          <w:rFonts w:ascii="Times New Roman" w:hAnsi="Times New Roman"/>
          <w:i/>
          <w:sz w:val="72"/>
          <w:szCs w:val="72"/>
        </w:rPr>
      </w:pPr>
      <w:r w:rsidRPr="00A03391">
        <w:rPr>
          <w:rFonts w:ascii="Times New Roman" w:hAnsi="Times New Roman"/>
          <w:i/>
          <w:sz w:val="72"/>
          <w:szCs w:val="72"/>
        </w:rPr>
        <w:t>5.ADIM</w:t>
      </w:r>
    </w:p>
    <w:p w14:paraId="025CE564" w14:textId="77777777" w:rsidR="002C2924" w:rsidRDefault="002C2924" w:rsidP="00700C25">
      <w:pPr>
        <w:rPr>
          <w:rFonts w:ascii="Times New Roman" w:hAnsi="Times New Roman"/>
          <w:i/>
        </w:rPr>
      </w:pPr>
    </w:p>
    <w:p w14:paraId="29AD086E" w14:textId="77777777" w:rsidR="002C2924" w:rsidRDefault="002C2924" w:rsidP="00700C25">
      <w:pPr>
        <w:rPr>
          <w:rFonts w:ascii="Times New Roman" w:hAnsi="Times New Roman"/>
          <w:i/>
        </w:rPr>
      </w:pPr>
    </w:p>
    <w:p w14:paraId="6E293EFF" w14:textId="77777777" w:rsidR="002C2924" w:rsidRDefault="002C2924" w:rsidP="00700C25">
      <w:pPr>
        <w:rPr>
          <w:rFonts w:ascii="Times New Roman" w:hAnsi="Times New Roman"/>
          <w:i/>
        </w:rPr>
      </w:pPr>
    </w:p>
    <w:p w14:paraId="3AB3BBB9" w14:textId="6274D89A" w:rsidR="00250800" w:rsidRPr="00A03391" w:rsidRDefault="008819EA" w:rsidP="00250800">
      <w:pPr>
        <w:jc w:val="center"/>
        <w:rPr>
          <w:rFonts w:ascii="Times New Roman" w:hAnsi="Times New Roman"/>
          <w:i/>
          <w:sz w:val="144"/>
          <w:szCs w:val="144"/>
        </w:rPr>
      </w:pPr>
      <w:r>
        <w:rPr>
          <w:rFonts w:ascii="Times New Roman" w:hAnsi="Times New Roman"/>
          <w:i/>
          <w:sz w:val="144"/>
          <w:szCs w:val="144"/>
        </w:rPr>
        <w:t>VERDİĞİN KARARDAN</w:t>
      </w:r>
      <w:r w:rsidR="00250800">
        <w:rPr>
          <w:rFonts w:ascii="Times New Roman" w:hAnsi="Times New Roman"/>
          <w:i/>
          <w:sz w:val="144"/>
          <w:szCs w:val="144"/>
        </w:rPr>
        <w:t xml:space="preserve"> EMİN MİSİN?</w:t>
      </w:r>
    </w:p>
    <w:p w14:paraId="3F62B113" w14:textId="77777777" w:rsidR="002C2924" w:rsidRDefault="002C2924" w:rsidP="00700C25">
      <w:pPr>
        <w:rPr>
          <w:rFonts w:ascii="Times New Roman" w:hAnsi="Times New Roman"/>
          <w:i/>
        </w:rPr>
      </w:pPr>
    </w:p>
    <w:p w14:paraId="48300A3B" w14:textId="77777777" w:rsidR="002C2924" w:rsidRDefault="002C2924" w:rsidP="00700C25">
      <w:pPr>
        <w:rPr>
          <w:rFonts w:ascii="Times New Roman" w:hAnsi="Times New Roman"/>
          <w:i/>
        </w:rPr>
      </w:pPr>
    </w:p>
    <w:p w14:paraId="76055B96" w14:textId="77777777" w:rsidR="002C2924" w:rsidRDefault="002C2924" w:rsidP="00700C25">
      <w:pPr>
        <w:rPr>
          <w:rFonts w:ascii="Times New Roman" w:hAnsi="Times New Roman"/>
          <w:i/>
        </w:rPr>
      </w:pPr>
    </w:p>
    <w:p w14:paraId="469787BF" w14:textId="77777777" w:rsidR="002C2924" w:rsidRDefault="002C2924" w:rsidP="00700C25">
      <w:pPr>
        <w:rPr>
          <w:rFonts w:ascii="Times New Roman" w:hAnsi="Times New Roman"/>
          <w:i/>
        </w:rPr>
      </w:pPr>
    </w:p>
    <w:p w14:paraId="3E3F86C6" w14:textId="77777777" w:rsidR="002C2924" w:rsidRDefault="002C2924" w:rsidP="00700C25">
      <w:pPr>
        <w:rPr>
          <w:rFonts w:ascii="Times New Roman" w:hAnsi="Times New Roman"/>
          <w:i/>
        </w:rPr>
      </w:pPr>
    </w:p>
    <w:p w14:paraId="26223259" w14:textId="77777777" w:rsidR="002C2924" w:rsidRDefault="002C2924" w:rsidP="00700C25">
      <w:pPr>
        <w:rPr>
          <w:rFonts w:ascii="Times New Roman" w:hAnsi="Times New Roman"/>
          <w:i/>
        </w:rPr>
      </w:pPr>
    </w:p>
    <w:p w14:paraId="08F240B3" w14:textId="77777777" w:rsidR="002C2924" w:rsidRDefault="002C2924" w:rsidP="00700C25">
      <w:pPr>
        <w:rPr>
          <w:rFonts w:ascii="Times New Roman" w:hAnsi="Times New Roman"/>
          <w:i/>
        </w:rPr>
      </w:pPr>
    </w:p>
    <w:p w14:paraId="50A8C7A0" w14:textId="77777777" w:rsidR="002C2924" w:rsidRDefault="002C2924" w:rsidP="00700C25">
      <w:pPr>
        <w:rPr>
          <w:rFonts w:ascii="Times New Roman" w:hAnsi="Times New Roman"/>
          <w:i/>
        </w:rPr>
      </w:pPr>
    </w:p>
    <w:p w14:paraId="75FF3298" w14:textId="77777777" w:rsidR="002C2924" w:rsidRDefault="002C2924" w:rsidP="00700C25">
      <w:pPr>
        <w:rPr>
          <w:rFonts w:ascii="Times New Roman" w:hAnsi="Times New Roman"/>
          <w:i/>
        </w:rPr>
      </w:pPr>
    </w:p>
    <w:p w14:paraId="5A44D985" w14:textId="77777777" w:rsidR="002C2924" w:rsidRDefault="002C2924" w:rsidP="00700C25">
      <w:pPr>
        <w:rPr>
          <w:rFonts w:ascii="Times New Roman" w:hAnsi="Times New Roman"/>
          <w:i/>
        </w:rPr>
      </w:pPr>
    </w:p>
    <w:p w14:paraId="04DC2500" w14:textId="51CAD93F" w:rsidR="002C2924" w:rsidRDefault="002C2924" w:rsidP="008819EA">
      <w:pPr>
        <w:rPr>
          <w:rFonts w:ascii="Times New Roman" w:hAnsi="Times New Roman"/>
          <w:i/>
        </w:rPr>
      </w:pPr>
    </w:p>
    <w:p w14:paraId="0C843736" w14:textId="77777777" w:rsidR="002C2924" w:rsidRDefault="002C2924" w:rsidP="00700C25">
      <w:pPr>
        <w:rPr>
          <w:rFonts w:ascii="Times New Roman" w:hAnsi="Times New Roman"/>
          <w:i/>
        </w:rPr>
      </w:pPr>
    </w:p>
    <w:bookmarkEnd w:id="2"/>
    <w:p w14:paraId="3D9C9EAF" w14:textId="31430F05" w:rsidR="002C2924" w:rsidRPr="002501D1" w:rsidRDefault="002C2924" w:rsidP="00AD3A3D">
      <w:pPr>
        <w:spacing w:line="360" w:lineRule="auto"/>
        <w:rPr>
          <w:rFonts w:ascii="Times New Roman" w:hAnsi="Times New Roman"/>
          <w:b/>
        </w:rPr>
      </w:pPr>
    </w:p>
    <w:sectPr w:rsidR="002C2924" w:rsidRPr="002501D1" w:rsidSect="00EC1E21">
      <w:footerReference w:type="default" r:id="rId8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B01364" w14:textId="77777777" w:rsidR="006918F5" w:rsidRDefault="006918F5" w:rsidP="00BF2FB1">
      <w:pPr>
        <w:spacing w:after="0" w:line="240" w:lineRule="auto"/>
      </w:pPr>
      <w:r>
        <w:separator/>
      </w:r>
    </w:p>
  </w:endnote>
  <w:endnote w:type="continuationSeparator" w:id="0">
    <w:p w14:paraId="41751915" w14:textId="77777777" w:rsidR="006918F5" w:rsidRDefault="006918F5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C4F0A" w14:textId="30353F15" w:rsidR="002C2924" w:rsidRDefault="002C2924">
    <w:pPr>
      <w:pStyle w:val="AltBilgi"/>
      <w:jc w:val="right"/>
    </w:pPr>
  </w:p>
  <w:p w14:paraId="63A11636" w14:textId="77777777" w:rsidR="002C2924" w:rsidRDefault="002C292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0385D7" w14:textId="77777777" w:rsidR="006918F5" w:rsidRDefault="006918F5" w:rsidP="00BF2FB1">
      <w:pPr>
        <w:spacing w:after="0" w:line="240" w:lineRule="auto"/>
      </w:pPr>
      <w:r>
        <w:separator/>
      </w:r>
    </w:p>
  </w:footnote>
  <w:footnote w:type="continuationSeparator" w:id="0">
    <w:p w14:paraId="44E2C86B" w14:textId="77777777" w:rsidR="006918F5" w:rsidRDefault="006918F5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F56EF"/>
    <w:multiLevelType w:val="hybridMultilevel"/>
    <w:tmpl w:val="9B3CDA8A"/>
    <w:lvl w:ilvl="0" w:tplc="B3D0DDDA">
      <w:start w:val="1"/>
      <w:numFmt w:val="decimal"/>
      <w:lvlText w:val="%1."/>
      <w:lvlJc w:val="left"/>
      <w:pPr>
        <w:ind w:left="114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86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8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30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02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74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46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8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900" w:hanging="180"/>
      </w:pPr>
      <w:rPr>
        <w:rFonts w:cs="Times New Roman"/>
      </w:rPr>
    </w:lvl>
  </w:abstractNum>
  <w:abstractNum w:abstractNumId="1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7BC5C05"/>
    <w:multiLevelType w:val="hybridMultilevel"/>
    <w:tmpl w:val="5FC693C4"/>
    <w:lvl w:ilvl="0" w:tplc="2AEC08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7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D0B52"/>
    <w:multiLevelType w:val="hybridMultilevel"/>
    <w:tmpl w:val="E3E0A7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897144"/>
    <w:multiLevelType w:val="hybridMultilevel"/>
    <w:tmpl w:val="33026534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2" w15:restartNumberingAfterBreak="0">
    <w:nsid w:val="44FB24DB"/>
    <w:multiLevelType w:val="hybridMultilevel"/>
    <w:tmpl w:val="8BF4B71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3A29A5"/>
    <w:multiLevelType w:val="hybridMultilevel"/>
    <w:tmpl w:val="C35E7ADC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56BE7D46"/>
    <w:multiLevelType w:val="hybridMultilevel"/>
    <w:tmpl w:val="85CEBAAA"/>
    <w:lvl w:ilvl="0" w:tplc="89889D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662BD9"/>
    <w:multiLevelType w:val="hybridMultilevel"/>
    <w:tmpl w:val="E7009CA4"/>
    <w:lvl w:ilvl="0" w:tplc="153AD930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332E6"/>
    <w:multiLevelType w:val="hybridMultilevel"/>
    <w:tmpl w:val="9B021714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CB4115"/>
    <w:multiLevelType w:val="hybridMultilevel"/>
    <w:tmpl w:val="E6BA1FC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91A4B91"/>
    <w:multiLevelType w:val="hybridMultilevel"/>
    <w:tmpl w:val="6874A4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77EB3BA6"/>
    <w:multiLevelType w:val="hybridMultilevel"/>
    <w:tmpl w:val="9B021714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8"/>
  </w:num>
  <w:num w:numId="3">
    <w:abstractNumId w:val="13"/>
  </w:num>
  <w:num w:numId="4">
    <w:abstractNumId w:val="32"/>
  </w:num>
  <w:num w:numId="5">
    <w:abstractNumId w:val="19"/>
  </w:num>
  <w:num w:numId="6">
    <w:abstractNumId w:val="12"/>
  </w:num>
  <w:num w:numId="7">
    <w:abstractNumId w:val="6"/>
  </w:num>
  <w:num w:numId="8">
    <w:abstractNumId w:val="30"/>
  </w:num>
  <w:num w:numId="9">
    <w:abstractNumId w:val="36"/>
  </w:num>
  <w:num w:numId="10">
    <w:abstractNumId w:val="1"/>
  </w:num>
  <w:num w:numId="11">
    <w:abstractNumId w:val="35"/>
  </w:num>
  <w:num w:numId="12">
    <w:abstractNumId w:val="20"/>
  </w:num>
  <w:num w:numId="13">
    <w:abstractNumId w:val="3"/>
  </w:num>
  <w:num w:numId="14">
    <w:abstractNumId w:val="10"/>
  </w:num>
  <w:num w:numId="15">
    <w:abstractNumId w:val="21"/>
  </w:num>
  <w:num w:numId="16">
    <w:abstractNumId w:val="15"/>
  </w:num>
  <w:num w:numId="17">
    <w:abstractNumId w:val="14"/>
  </w:num>
  <w:num w:numId="18">
    <w:abstractNumId w:val="4"/>
  </w:num>
  <w:num w:numId="19">
    <w:abstractNumId w:val="26"/>
  </w:num>
  <w:num w:numId="20">
    <w:abstractNumId w:val="18"/>
  </w:num>
  <w:num w:numId="21">
    <w:abstractNumId w:val="31"/>
  </w:num>
  <w:num w:numId="22">
    <w:abstractNumId w:val="33"/>
  </w:num>
  <w:num w:numId="23">
    <w:abstractNumId w:val="5"/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23"/>
  </w:num>
  <w:num w:numId="27">
    <w:abstractNumId w:val="16"/>
  </w:num>
  <w:num w:numId="28">
    <w:abstractNumId w:val="22"/>
  </w:num>
  <w:num w:numId="29">
    <w:abstractNumId w:val="0"/>
  </w:num>
  <w:num w:numId="30">
    <w:abstractNumId w:val="17"/>
  </w:num>
  <w:num w:numId="31">
    <w:abstractNumId w:val="29"/>
  </w:num>
  <w:num w:numId="32">
    <w:abstractNumId w:val="27"/>
  </w:num>
  <w:num w:numId="33">
    <w:abstractNumId w:val="34"/>
  </w:num>
  <w:num w:numId="34">
    <w:abstractNumId w:val="28"/>
  </w:num>
  <w:num w:numId="35">
    <w:abstractNumId w:val="24"/>
  </w:num>
  <w:num w:numId="36">
    <w:abstractNumId w:val="2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0D1E"/>
    <w:rsid w:val="00010544"/>
    <w:rsid w:val="000109D9"/>
    <w:rsid w:val="00027B53"/>
    <w:rsid w:val="00034A38"/>
    <w:rsid w:val="00056A97"/>
    <w:rsid w:val="000630C1"/>
    <w:rsid w:val="00065F98"/>
    <w:rsid w:val="00067EE0"/>
    <w:rsid w:val="00073076"/>
    <w:rsid w:val="00085868"/>
    <w:rsid w:val="0009620C"/>
    <w:rsid w:val="000A38B7"/>
    <w:rsid w:val="000B0DF1"/>
    <w:rsid w:val="000B68CD"/>
    <w:rsid w:val="000C7E39"/>
    <w:rsid w:val="000D549E"/>
    <w:rsid w:val="00100B6F"/>
    <w:rsid w:val="00102683"/>
    <w:rsid w:val="00106033"/>
    <w:rsid w:val="00117400"/>
    <w:rsid w:val="00147700"/>
    <w:rsid w:val="00164B52"/>
    <w:rsid w:val="00166597"/>
    <w:rsid w:val="001C290B"/>
    <w:rsid w:val="001D00F7"/>
    <w:rsid w:val="001D42AF"/>
    <w:rsid w:val="001D7CBA"/>
    <w:rsid w:val="001E2B21"/>
    <w:rsid w:val="001F35E1"/>
    <w:rsid w:val="00200615"/>
    <w:rsid w:val="0022004F"/>
    <w:rsid w:val="00230BB2"/>
    <w:rsid w:val="00243DBC"/>
    <w:rsid w:val="002501D1"/>
    <w:rsid w:val="00250800"/>
    <w:rsid w:val="002C2924"/>
    <w:rsid w:val="002C3820"/>
    <w:rsid w:val="002C77BE"/>
    <w:rsid w:val="002D29C4"/>
    <w:rsid w:val="002D4E95"/>
    <w:rsid w:val="002E1DF0"/>
    <w:rsid w:val="002E67F0"/>
    <w:rsid w:val="003002E8"/>
    <w:rsid w:val="0030093A"/>
    <w:rsid w:val="00302B89"/>
    <w:rsid w:val="00304A19"/>
    <w:rsid w:val="00307E8A"/>
    <w:rsid w:val="00333EAE"/>
    <w:rsid w:val="00347B4A"/>
    <w:rsid w:val="003754FD"/>
    <w:rsid w:val="003831C2"/>
    <w:rsid w:val="00383952"/>
    <w:rsid w:val="003873B1"/>
    <w:rsid w:val="003A651C"/>
    <w:rsid w:val="003B6078"/>
    <w:rsid w:val="003C067E"/>
    <w:rsid w:val="003C2668"/>
    <w:rsid w:val="003C3103"/>
    <w:rsid w:val="003C51B2"/>
    <w:rsid w:val="003C5FA8"/>
    <w:rsid w:val="003D0B1B"/>
    <w:rsid w:val="003D60B1"/>
    <w:rsid w:val="004051F2"/>
    <w:rsid w:val="00407AAA"/>
    <w:rsid w:val="004435D4"/>
    <w:rsid w:val="00456D46"/>
    <w:rsid w:val="00460230"/>
    <w:rsid w:val="00471703"/>
    <w:rsid w:val="004774FB"/>
    <w:rsid w:val="00484EBA"/>
    <w:rsid w:val="00486B9A"/>
    <w:rsid w:val="0049524D"/>
    <w:rsid w:val="004A035D"/>
    <w:rsid w:val="004A1600"/>
    <w:rsid w:val="004A4587"/>
    <w:rsid w:val="004A4DFC"/>
    <w:rsid w:val="004D0E97"/>
    <w:rsid w:val="004F2CD6"/>
    <w:rsid w:val="00532011"/>
    <w:rsid w:val="00565765"/>
    <w:rsid w:val="00572018"/>
    <w:rsid w:val="00587499"/>
    <w:rsid w:val="00591E27"/>
    <w:rsid w:val="00592E36"/>
    <w:rsid w:val="005B1626"/>
    <w:rsid w:val="005E1049"/>
    <w:rsid w:val="005F5274"/>
    <w:rsid w:val="006038D7"/>
    <w:rsid w:val="006363A1"/>
    <w:rsid w:val="006911E1"/>
    <w:rsid w:val="006918F5"/>
    <w:rsid w:val="006A0CD7"/>
    <w:rsid w:val="006A6258"/>
    <w:rsid w:val="006B2064"/>
    <w:rsid w:val="006C698E"/>
    <w:rsid w:val="006D7351"/>
    <w:rsid w:val="006E3CF1"/>
    <w:rsid w:val="006E57CA"/>
    <w:rsid w:val="006F3351"/>
    <w:rsid w:val="00700C25"/>
    <w:rsid w:val="00710BD5"/>
    <w:rsid w:val="0071302F"/>
    <w:rsid w:val="0071519F"/>
    <w:rsid w:val="007249A8"/>
    <w:rsid w:val="00726C3B"/>
    <w:rsid w:val="00740CE6"/>
    <w:rsid w:val="00750FD5"/>
    <w:rsid w:val="007725CC"/>
    <w:rsid w:val="007742B3"/>
    <w:rsid w:val="00783D32"/>
    <w:rsid w:val="00795BCD"/>
    <w:rsid w:val="007B30F8"/>
    <w:rsid w:val="007E119D"/>
    <w:rsid w:val="008053E7"/>
    <w:rsid w:val="00820308"/>
    <w:rsid w:val="00821708"/>
    <w:rsid w:val="00837935"/>
    <w:rsid w:val="008514B2"/>
    <w:rsid w:val="0085726B"/>
    <w:rsid w:val="00863681"/>
    <w:rsid w:val="00865033"/>
    <w:rsid w:val="008819EA"/>
    <w:rsid w:val="008A3658"/>
    <w:rsid w:val="008A6BFB"/>
    <w:rsid w:val="008D43B1"/>
    <w:rsid w:val="008E27CF"/>
    <w:rsid w:val="008F1508"/>
    <w:rsid w:val="008F1AD3"/>
    <w:rsid w:val="0092010A"/>
    <w:rsid w:val="00921AB1"/>
    <w:rsid w:val="00927AC0"/>
    <w:rsid w:val="00932415"/>
    <w:rsid w:val="009433A2"/>
    <w:rsid w:val="00947B3C"/>
    <w:rsid w:val="00967F10"/>
    <w:rsid w:val="00987046"/>
    <w:rsid w:val="009A1946"/>
    <w:rsid w:val="009B0858"/>
    <w:rsid w:val="009B1954"/>
    <w:rsid w:val="009B4823"/>
    <w:rsid w:val="009C2539"/>
    <w:rsid w:val="009D4CCE"/>
    <w:rsid w:val="009E16E8"/>
    <w:rsid w:val="009E31C2"/>
    <w:rsid w:val="009E5187"/>
    <w:rsid w:val="009F3C18"/>
    <w:rsid w:val="009F78EB"/>
    <w:rsid w:val="00A03391"/>
    <w:rsid w:val="00A12D69"/>
    <w:rsid w:val="00A343C4"/>
    <w:rsid w:val="00A43EAE"/>
    <w:rsid w:val="00A6226A"/>
    <w:rsid w:val="00A763D6"/>
    <w:rsid w:val="00A77740"/>
    <w:rsid w:val="00A85E8A"/>
    <w:rsid w:val="00A86C18"/>
    <w:rsid w:val="00AA34AD"/>
    <w:rsid w:val="00AA6A66"/>
    <w:rsid w:val="00AB690F"/>
    <w:rsid w:val="00AD336A"/>
    <w:rsid w:val="00AD3A3D"/>
    <w:rsid w:val="00AD58F7"/>
    <w:rsid w:val="00AE601B"/>
    <w:rsid w:val="00AF30BF"/>
    <w:rsid w:val="00B12462"/>
    <w:rsid w:val="00B32978"/>
    <w:rsid w:val="00B34A00"/>
    <w:rsid w:val="00B46F3B"/>
    <w:rsid w:val="00B47DF4"/>
    <w:rsid w:val="00B62CC6"/>
    <w:rsid w:val="00B67E48"/>
    <w:rsid w:val="00B95634"/>
    <w:rsid w:val="00B956D2"/>
    <w:rsid w:val="00BA2823"/>
    <w:rsid w:val="00BA6E9C"/>
    <w:rsid w:val="00BC4E3C"/>
    <w:rsid w:val="00BC6FCB"/>
    <w:rsid w:val="00BD2974"/>
    <w:rsid w:val="00BF0BB7"/>
    <w:rsid w:val="00BF2FB1"/>
    <w:rsid w:val="00C036C4"/>
    <w:rsid w:val="00C059F1"/>
    <w:rsid w:val="00C109E7"/>
    <w:rsid w:val="00C16A92"/>
    <w:rsid w:val="00C20B61"/>
    <w:rsid w:val="00C3484E"/>
    <w:rsid w:val="00C70525"/>
    <w:rsid w:val="00C92851"/>
    <w:rsid w:val="00C972D7"/>
    <w:rsid w:val="00CA227F"/>
    <w:rsid w:val="00CC19DE"/>
    <w:rsid w:val="00CC23C7"/>
    <w:rsid w:val="00CC3CFC"/>
    <w:rsid w:val="00CC70B6"/>
    <w:rsid w:val="00CD204D"/>
    <w:rsid w:val="00D0169A"/>
    <w:rsid w:val="00D1083E"/>
    <w:rsid w:val="00D345EB"/>
    <w:rsid w:val="00D35A38"/>
    <w:rsid w:val="00D377B8"/>
    <w:rsid w:val="00D403AD"/>
    <w:rsid w:val="00D46645"/>
    <w:rsid w:val="00D479EA"/>
    <w:rsid w:val="00D54F19"/>
    <w:rsid w:val="00D778A0"/>
    <w:rsid w:val="00D84321"/>
    <w:rsid w:val="00D942D1"/>
    <w:rsid w:val="00D94794"/>
    <w:rsid w:val="00D96F3B"/>
    <w:rsid w:val="00DA54E2"/>
    <w:rsid w:val="00DB7171"/>
    <w:rsid w:val="00DD5336"/>
    <w:rsid w:val="00DF25E7"/>
    <w:rsid w:val="00DF5825"/>
    <w:rsid w:val="00E03131"/>
    <w:rsid w:val="00E42A0E"/>
    <w:rsid w:val="00E42F27"/>
    <w:rsid w:val="00E5412C"/>
    <w:rsid w:val="00E755FA"/>
    <w:rsid w:val="00E81C67"/>
    <w:rsid w:val="00EB22FF"/>
    <w:rsid w:val="00EB51EE"/>
    <w:rsid w:val="00EB5729"/>
    <w:rsid w:val="00EC1E21"/>
    <w:rsid w:val="00ED1F16"/>
    <w:rsid w:val="00EE44FB"/>
    <w:rsid w:val="00EF1FA5"/>
    <w:rsid w:val="00F11D8B"/>
    <w:rsid w:val="00F32412"/>
    <w:rsid w:val="00F35C5F"/>
    <w:rsid w:val="00F41801"/>
    <w:rsid w:val="00F4185C"/>
    <w:rsid w:val="00F61381"/>
    <w:rsid w:val="00F81AC1"/>
    <w:rsid w:val="00F8263C"/>
    <w:rsid w:val="00F9426F"/>
    <w:rsid w:val="00FB1616"/>
    <w:rsid w:val="00FB48E9"/>
    <w:rsid w:val="00FD1D58"/>
    <w:rsid w:val="00FF5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988C7F"/>
  <w15:docId w15:val="{0EBAF139-1620-49BB-8006-82712F3AB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  <w:pPr>
      <w:spacing w:after="160" w:line="259" w:lineRule="auto"/>
    </w:pPr>
    <w:rPr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autoRedefine/>
    <w:uiPriority w:val="99"/>
    <w:qFormat/>
    <w:rsid w:val="0049524D"/>
    <w:pPr>
      <w:keepNext/>
      <w:keepLines/>
      <w:spacing w:after="0" w:line="360" w:lineRule="auto"/>
      <w:jc w:val="center"/>
      <w:outlineLvl w:val="0"/>
    </w:pPr>
    <w:rPr>
      <w:rFonts w:ascii="Times New Roman" w:eastAsia="Times New Roman" w:hAnsi="Times New Roman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9"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="Times New Roman" w:hAnsi="Times New Roman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49524D"/>
    <w:rPr>
      <w:rFonts w:ascii="Times New Roman" w:eastAsia="Times New Roman" w:hAnsi="Times New Roman"/>
      <w:b/>
      <w:bCs/>
      <w:sz w:val="24"/>
      <w:szCs w:val="28"/>
      <w:lang w:eastAsia="en-US"/>
    </w:rPr>
  </w:style>
  <w:style w:type="character" w:customStyle="1" w:styleId="Balk2Char">
    <w:name w:val="Başlık 2 Char"/>
    <w:link w:val="Balk2"/>
    <w:uiPriority w:val="99"/>
    <w:locked/>
    <w:rsid w:val="006D7351"/>
    <w:rPr>
      <w:rFonts w:ascii="Times New Roman" w:hAnsi="Times New Roman" w:cs="Times New Roman"/>
      <w:b/>
      <w:bCs/>
      <w:sz w:val="26"/>
      <w:szCs w:val="26"/>
    </w:rPr>
  </w:style>
  <w:style w:type="paragraph" w:customStyle="1" w:styleId="ListeParagraf1">
    <w:name w:val="Liste Paragraf1"/>
    <w:basedOn w:val="Normal"/>
    <w:uiPriority w:val="99"/>
    <w:rsid w:val="00F41801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ListeParagraf">
    <w:name w:val="List Paragraph"/>
    <w:basedOn w:val="Normal"/>
    <w:uiPriority w:val="99"/>
    <w:qFormat/>
    <w:rsid w:val="00F41801"/>
    <w:pPr>
      <w:spacing w:after="200" w:line="276" w:lineRule="auto"/>
      <w:ind w:left="720"/>
      <w:contextualSpacing/>
    </w:pPr>
    <w:rPr>
      <w:rFonts w:eastAsia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F41801"/>
    <w:rPr>
      <w:rFonts w:ascii="Tahoma" w:hAnsi="Tahoma" w:cs="Tahoma"/>
      <w:sz w:val="16"/>
      <w:szCs w:val="16"/>
    </w:rPr>
  </w:style>
  <w:style w:type="paragraph" w:styleId="TBal">
    <w:name w:val="TOC Heading"/>
    <w:basedOn w:val="Balk1"/>
    <w:next w:val="Normal"/>
    <w:uiPriority w:val="99"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99"/>
    <w:rsid w:val="00BF2FB1"/>
    <w:pPr>
      <w:spacing w:after="100" w:line="276" w:lineRule="auto"/>
      <w:ind w:left="220"/>
    </w:pPr>
    <w:rPr>
      <w:rFonts w:eastAsia="Times New Roman"/>
    </w:rPr>
  </w:style>
  <w:style w:type="paragraph" w:styleId="T1">
    <w:name w:val="toc 1"/>
    <w:basedOn w:val="Normal"/>
    <w:next w:val="Normal"/>
    <w:autoRedefine/>
    <w:uiPriority w:val="99"/>
    <w:rsid w:val="00BF2FB1"/>
    <w:pPr>
      <w:spacing w:after="100" w:line="276" w:lineRule="auto"/>
    </w:pPr>
    <w:rPr>
      <w:rFonts w:eastAsia="Times New Roman"/>
    </w:rPr>
  </w:style>
  <w:style w:type="paragraph" w:styleId="T3">
    <w:name w:val="toc 3"/>
    <w:basedOn w:val="Normal"/>
    <w:next w:val="Normal"/>
    <w:autoRedefine/>
    <w:uiPriority w:val="99"/>
    <w:semiHidden/>
    <w:rsid w:val="00BF2FB1"/>
    <w:pPr>
      <w:spacing w:after="100" w:line="276" w:lineRule="auto"/>
      <w:ind w:left="440"/>
    </w:pPr>
    <w:rPr>
      <w:rFonts w:eastAsia="Times New Roman"/>
    </w:rPr>
  </w:style>
  <w:style w:type="paragraph" w:styleId="DipnotMetni">
    <w:name w:val="footnote text"/>
    <w:basedOn w:val="Normal"/>
    <w:link w:val="DipnotMetniChar"/>
    <w:uiPriority w:val="99"/>
    <w:semiHidden/>
    <w:rsid w:val="00BF2FB1"/>
    <w:pPr>
      <w:spacing w:after="0" w:line="240" w:lineRule="auto"/>
    </w:pPr>
    <w:rPr>
      <w:rFonts w:ascii="Times New Roman" w:eastAsia="Batang" w:hAnsi="Times New Roman"/>
      <w:sz w:val="20"/>
      <w:szCs w:val="20"/>
      <w:lang w:eastAsia="ko-KR"/>
    </w:rPr>
  </w:style>
  <w:style w:type="character" w:customStyle="1" w:styleId="DipnotMetniChar">
    <w:name w:val="Dipnot Metni Char"/>
    <w:link w:val="DipnotMetni"/>
    <w:uiPriority w:val="99"/>
    <w:semiHidden/>
    <w:locked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uiPriority w:val="99"/>
    <w:semiHidden/>
    <w:rsid w:val="00BF2FB1"/>
    <w:rPr>
      <w:rFonts w:cs="Times New Roman"/>
      <w:vertAlign w:val="superscript"/>
    </w:rPr>
  </w:style>
  <w:style w:type="character" w:styleId="Kpr">
    <w:name w:val="Hyperlink"/>
    <w:uiPriority w:val="99"/>
    <w:rsid w:val="00AD3A3D"/>
    <w:rPr>
      <w:rFonts w:cs="Times New Roman"/>
      <w:color w:val="0563C1"/>
      <w:u w:val="single"/>
    </w:rPr>
  </w:style>
  <w:style w:type="table" w:styleId="TabloKlavuzu">
    <w:name w:val="Table Grid"/>
    <w:basedOn w:val="NormalTablo"/>
    <w:uiPriority w:val="99"/>
    <w:rsid w:val="00AD3A3D"/>
    <w:rPr>
      <w:rFonts w:ascii="Times New Roman" w:eastAsia="Batang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99"/>
    <w:rsid w:val="00D377B8"/>
    <w:rPr>
      <w:color w:val="C45911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</w:style>
  <w:style w:type="table" w:customStyle="1" w:styleId="AkGlgeleme1">
    <w:name w:val="Açık Gölgeleme1"/>
    <w:uiPriority w:val="99"/>
    <w:rsid w:val="00D377B8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uiPriority w:val="99"/>
    <w:semiHidden/>
    <w:rsid w:val="00BC6FCB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locked/>
    <w:rsid w:val="00BC6FCB"/>
    <w:rPr>
      <w:rFonts w:cs="Times New Roman"/>
      <w:sz w:val="20"/>
      <w:szCs w:val="20"/>
    </w:rPr>
  </w:style>
  <w:style w:type="paragraph" w:customStyle="1" w:styleId="ListeParagraf2">
    <w:name w:val="Liste Paragraf2"/>
    <w:basedOn w:val="Normal"/>
    <w:uiPriority w:val="99"/>
    <w:rsid w:val="009C2539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link w:val="SonnotMetni"/>
    <w:uiPriority w:val="99"/>
    <w:semiHidden/>
    <w:locked/>
    <w:rsid w:val="006E57CA"/>
    <w:rPr>
      <w:rFonts w:cs="Times New Roman"/>
      <w:sz w:val="20"/>
      <w:szCs w:val="20"/>
    </w:rPr>
  </w:style>
  <w:style w:type="character" w:styleId="SonnotBavurusu">
    <w:name w:val="endnote reference"/>
    <w:uiPriority w:val="99"/>
    <w:semiHidden/>
    <w:rsid w:val="006E57CA"/>
    <w:rPr>
      <w:rFonts w:cs="Times New Roman"/>
      <w:vertAlign w:val="superscript"/>
    </w:rPr>
  </w:style>
  <w:style w:type="paragraph" w:styleId="stBilgi">
    <w:name w:val="header"/>
    <w:basedOn w:val="Normal"/>
    <w:link w:val="stBilgiChar"/>
    <w:uiPriority w:val="99"/>
    <w:semiHidden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link w:val="stBilgi"/>
    <w:uiPriority w:val="99"/>
    <w:semiHidden/>
    <w:locked/>
    <w:rsid w:val="002E1DF0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link w:val="AltBilgi"/>
    <w:uiPriority w:val="99"/>
    <w:locked/>
    <w:rsid w:val="002E1DF0"/>
    <w:rPr>
      <w:rFonts w:cs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927AC0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7AC0"/>
    <w:rPr>
      <w:rFonts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293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D9623-8B9B-4D2B-861A-E38266C44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TKİNLİK FORMU</vt:lpstr>
    </vt:vector>
  </TitlesOfParts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KİNLİK FORMU</dc:title>
  <dc:subject/>
  <dc:creator>elvan</dc:creator>
  <cp:keywords/>
  <dc:description/>
  <cp:lastModifiedBy>DELL</cp:lastModifiedBy>
  <cp:revision>4</cp:revision>
  <dcterms:created xsi:type="dcterms:W3CDTF">2020-12-25T05:19:00Z</dcterms:created>
  <dcterms:modified xsi:type="dcterms:W3CDTF">2020-12-27T12:18:00Z</dcterms:modified>
</cp:coreProperties>
</file>